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C485F" w14:textId="77777777" w:rsidR="003C130A" w:rsidRPr="009A437A" w:rsidRDefault="00E6630A" w:rsidP="003C130A">
      <w:pPr>
        <w:rPr>
          <w:rFonts w:ascii="Trebuchet MS" w:hAnsi="Trebuchet MS" w:cs="Trebuchet MS"/>
          <w:b/>
          <w:bCs/>
          <w:sz w:val="24"/>
          <w:szCs w:val="24"/>
        </w:rPr>
      </w:pPr>
      <w:r w:rsidRPr="009A437A">
        <w:rPr>
          <w:rFonts w:ascii="Trebuchet MS" w:hAnsi="Trebuchet MS" w:cs="Trebuchet MS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5B49E1" wp14:editId="5F9E2FD9">
                <wp:simplePos x="0" y="0"/>
                <wp:positionH relativeFrom="column">
                  <wp:posOffset>-161992</wp:posOffset>
                </wp:positionH>
                <wp:positionV relativeFrom="paragraph">
                  <wp:posOffset>-52070</wp:posOffset>
                </wp:positionV>
                <wp:extent cx="3587115" cy="80708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115" cy="80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047531" w14:textId="77777777" w:rsidR="00C73B3A" w:rsidRDefault="00C73B3A" w:rsidP="00C73B3A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ACHELOR OF COMPUTER SCIENCE</w:t>
                            </w:r>
                          </w:p>
                          <w:p w14:paraId="1010B38B" w14:textId="77777777" w:rsidR="00C73B3A" w:rsidRDefault="00C73B3A" w:rsidP="00C73B3A">
                            <w:pPr>
                              <w:shd w:val="clear" w:color="auto" w:fill="FFFFFF"/>
                              <w:spacing w:line="270" w:lineRule="atLeast"/>
                              <w:ind w:left="-142"/>
                              <w:textAlignment w:val="baseline"/>
                              <w:outlineLvl w:val="2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CHOOL OF COMPUTER SCIENCE</w:t>
                            </w:r>
                          </w:p>
                          <w:p w14:paraId="6BC48DB2" w14:textId="77777777" w:rsidR="00C73B3A" w:rsidRDefault="00C73B3A" w:rsidP="00C73B3A">
                            <w:pPr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BIN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 NUSANTARA UNIVERSITY</w:t>
                            </w:r>
                          </w:p>
                          <w:p w14:paraId="6E7CDA53" w14:textId="77777777" w:rsidR="00C73B3A" w:rsidRDefault="00C73B3A" w:rsidP="00C73B3A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JAKARTA</w:t>
                            </w:r>
                          </w:p>
                          <w:p w14:paraId="5322C729" w14:textId="33014017" w:rsidR="00E1620A" w:rsidRPr="00112FFA" w:rsidRDefault="00E1620A" w:rsidP="008A743E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B49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75pt;margin-top:-4.1pt;width:282.45pt;height:6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" stroked="f">
                <v:textbox>
                  <w:txbxContent>
                    <w:p w14:paraId="52047531" w14:textId="77777777" w:rsidR="00C73B3A" w:rsidRDefault="00C73B3A" w:rsidP="00C73B3A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ACHELOR OF COMPUTER SCIENCE</w:t>
                      </w:r>
                    </w:p>
                    <w:p w14:paraId="1010B38B" w14:textId="77777777" w:rsidR="00C73B3A" w:rsidRDefault="00C73B3A" w:rsidP="00C73B3A">
                      <w:pPr>
                        <w:shd w:val="clear" w:color="auto" w:fill="FFFFFF"/>
                        <w:spacing w:line="270" w:lineRule="atLeast"/>
                        <w:ind w:left="-142"/>
                        <w:textAlignment w:val="baseline"/>
                        <w:outlineLvl w:val="2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SCHOOL OF COMPUTER SCIENCE</w:t>
                      </w:r>
                    </w:p>
                    <w:p w14:paraId="6BC48DB2" w14:textId="77777777" w:rsidR="00C73B3A" w:rsidRDefault="00C73B3A" w:rsidP="00C73B3A">
                      <w:pPr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BIN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 NUSANTARA UNIVERSITY</w:t>
                      </w:r>
                    </w:p>
                    <w:p w14:paraId="6E7CDA53" w14:textId="77777777" w:rsidR="00C73B3A" w:rsidRDefault="00C73B3A" w:rsidP="00C73B3A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JAKARTA</w:t>
                      </w:r>
                    </w:p>
                    <w:p w14:paraId="5322C729" w14:textId="33014017" w:rsidR="00E1620A" w:rsidRPr="00112FFA" w:rsidRDefault="00E1620A" w:rsidP="008A743E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3D15CD9" w14:textId="77777777" w:rsidR="003C130A" w:rsidRPr="009A437A" w:rsidRDefault="003C130A" w:rsidP="003C130A">
      <w:pPr>
        <w:jc w:val="center"/>
        <w:rPr>
          <w:rFonts w:ascii="Trebuchet MS" w:hAnsi="Trebuchet MS" w:cs="Trebuchet MS"/>
          <w:b/>
          <w:bCs/>
          <w:noProof/>
          <w:sz w:val="24"/>
          <w:szCs w:val="24"/>
        </w:rPr>
      </w:pPr>
    </w:p>
    <w:p w14:paraId="61E3BFE1" w14:textId="77777777" w:rsidR="003C130A" w:rsidRPr="009A437A" w:rsidRDefault="003C130A" w:rsidP="003C130A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79450CC7" w14:textId="77777777" w:rsidR="003C130A" w:rsidRPr="009A437A" w:rsidRDefault="003C130A" w:rsidP="003C130A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67BDAD9A" w14:textId="788BFCB7" w:rsidR="003C130A" w:rsidRPr="009A437A" w:rsidRDefault="005A2055" w:rsidP="00B9064B">
      <w:pPr>
        <w:spacing w:line="360" w:lineRule="auto"/>
        <w:jc w:val="center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ASSESSMENT FORM</w:t>
      </w:r>
    </w:p>
    <w:p w14:paraId="5E0677B2" w14:textId="77777777" w:rsidR="00E36D61" w:rsidRPr="009A437A" w:rsidRDefault="00E36D61" w:rsidP="00E36D61">
      <w:pPr>
        <w:spacing w:line="360" w:lineRule="auto"/>
        <w:jc w:val="center"/>
      </w:pPr>
      <w:r w:rsidRPr="009A437A">
        <w:rPr>
          <w:b/>
          <w:bCs/>
          <w:sz w:val="24"/>
          <w:szCs w:val="24"/>
        </w:rPr>
        <w:t>Course:</w:t>
      </w:r>
      <w:r w:rsidRPr="009A437A">
        <w:t xml:space="preserve"> </w:t>
      </w:r>
      <w:r w:rsidRPr="009A437A">
        <w:rPr>
          <w:b/>
          <w:bCs/>
          <w:sz w:val="24"/>
          <w:szCs w:val="24"/>
        </w:rPr>
        <w:t>COMP6047001 - Algorithm and Programming</w:t>
      </w:r>
    </w:p>
    <w:p w14:paraId="392AD5A9" w14:textId="77777777" w:rsidR="00E36D61" w:rsidRPr="009A437A" w:rsidRDefault="00E36D61" w:rsidP="00E36D61">
      <w:pPr>
        <w:spacing w:line="360" w:lineRule="auto"/>
        <w:jc w:val="center"/>
      </w:pPr>
      <w:r w:rsidRPr="009A437A">
        <w:rPr>
          <w:b/>
          <w:bCs/>
          <w:sz w:val="24"/>
          <w:szCs w:val="24"/>
        </w:rPr>
        <w:t>Method of Assessment:</w:t>
      </w:r>
      <w:r w:rsidRPr="009A437A">
        <w:t xml:space="preserve"> </w:t>
      </w:r>
      <w:r w:rsidRPr="009A437A">
        <w:rPr>
          <w:b/>
          <w:bCs/>
          <w:sz w:val="24"/>
          <w:szCs w:val="24"/>
        </w:rPr>
        <w:t>Case Study</w:t>
      </w:r>
    </w:p>
    <w:p w14:paraId="3B5380BF" w14:textId="77777777" w:rsidR="00E36D61" w:rsidRPr="009A437A" w:rsidRDefault="00E36D61" w:rsidP="00E36D61">
      <w:pPr>
        <w:spacing w:line="360" w:lineRule="auto"/>
        <w:jc w:val="center"/>
      </w:pPr>
      <w:r w:rsidRPr="009A437A">
        <w:rPr>
          <w:b/>
          <w:bCs/>
          <w:sz w:val="24"/>
          <w:szCs w:val="24"/>
        </w:rPr>
        <w:t>Semester/Academic Year : 1/2022-2023</w:t>
      </w:r>
    </w:p>
    <w:p w14:paraId="4DB2F990" w14:textId="77777777" w:rsidR="00AA4857" w:rsidRPr="009A437A" w:rsidRDefault="00AA4857" w:rsidP="00B9064B">
      <w:pPr>
        <w:spacing w:line="360" w:lineRule="auto"/>
        <w:rPr>
          <w:b/>
          <w:bCs/>
          <w:sz w:val="24"/>
          <w:szCs w:val="24"/>
        </w:rPr>
      </w:pPr>
    </w:p>
    <w:p w14:paraId="23669A87" w14:textId="6DB9C230" w:rsidR="003C130A" w:rsidRPr="009A437A" w:rsidRDefault="005A2055" w:rsidP="002F780D">
      <w:pPr>
        <w:spacing w:line="360" w:lineRule="auto"/>
        <w:ind w:left="-270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Name of Lecturer</w:t>
      </w:r>
      <w:r w:rsidR="003C130A" w:rsidRPr="009A437A">
        <w:rPr>
          <w:b/>
          <w:bCs/>
          <w:sz w:val="24"/>
          <w:szCs w:val="24"/>
        </w:rPr>
        <w:tab/>
        <w:t xml:space="preserve">:  </w:t>
      </w:r>
      <w:r w:rsidR="009C577B" w:rsidRPr="009A437A">
        <w:rPr>
          <w:b/>
          <w:bCs/>
          <w:sz w:val="24"/>
          <w:szCs w:val="24"/>
        </w:rPr>
        <w:t xml:space="preserve">Indra Dwi Rianto, </w:t>
      </w:r>
      <w:r w:rsidR="009B68DD" w:rsidRPr="009A437A">
        <w:rPr>
          <w:b/>
          <w:bCs/>
          <w:sz w:val="24"/>
          <w:szCs w:val="24"/>
        </w:rPr>
        <w:t>S.Kom., S.Si., M.T.I.</w:t>
      </w:r>
    </w:p>
    <w:p w14:paraId="4B80D66B" w14:textId="5F87C1C5" w:rsidR="003C130A" w:rsidRPr="009A437A" w:rsidRDefault="005A2055" w:rsidP="002F780D">
      <w:pPr>
        <w:spacing w:line="360" w:lineRule="auto"/>
        <w:ind w:left="-270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Date</w:t>
      </w:r>
      <w:r w:rsidR="003C130A" w:rsidRPr="009A437A">
        <w:rPr>
          <w:b/>
          <w:bCs/>
          <w:sz w:val="24"/>
          <w:szCs w:val="24"/>
        </w:rPr>
        <w:tab/>
      </w:r>
      <w:r w:rsidRPr="009A437A">
        <w:rPr>
          <w:b/>
          <w:bCs/>
          <w:sz w:val="24"/>
          <w:szCs w:val="24"/>
        </w:rPr>
        <w:tab/>
      </w:r>
      <w:r w:rsidR="003C130A" w:rsidRPr="009A437A">
        <w:rPr>
          <w:b/>
          <w:bCs/>
          <w:sz w:val="24"/>
          <w:szCs w:val="24"/>
        </w:rPr>
        <w:tab/>
        <w:t xml:space="preserve">:  </w:t>
      </w:r>
      <w:r w:rsidR="00BE43CE" w:rsidRPr="009A437A">
        <w:rPr>
          <w:b/>
          <w:bCs/>
          <w:sz w:val="24"/>
          <w:szCs w:val="24"/>
        </w:rPr>
        <w:t>19 Januari 2023</w:t>
      </w:r>
    </w:p>
    <w:p w14:paraId="4E91B534" w14:textId="3F3F1596" w:rsidR="006331F4" w:rsidRPr="009A437A" w:rsidRDefault="006331F4" w:rsidP="002F780D">
      <w:pPr>
        <w:spacing w:line="360" w:lineRule="auto"/>
        <w:ind w:left="-270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Class</w:t>
      </w:r>
      <w:r w:rsidRPr="009A437A">
        <w:rPr>
          <w:b/>
          <w:bCs/>
          <w:sz w:val="24"/>
          <w:szCs w:val="24"/>
        </w:rPr>
        <w:tab/>
      </w:r>
      <w:r w:rsidRPr="009A437A">
        <w:rPr>
          <w:b/>
          <w:bCs/>
          <w:sz w:val="24"/>
          <w:szCs w:val="24"/>
        </w:rPr>
        <w:tab/>
      </w:r>
      <w:r w:rsidRPr="009A437A">
        <w:rPr>
          <w:b/>
          <w:bCs/>
          <w:sz w:val="24"/>
          <w:szCs w:val="24"/>
        </w:rPr>
        <w:tab/>
        <w:t xml:space="preserve">:  </w:t>
      </w:r>
      <w:r w:rsidR="009B68DD" w:rsidRPr="009A437A">
        <w:rPr>
          <w:b/>
          <w:bCs/>
          <w:sz w:val="24"/>
          <w:szCs w:val="24"/>
        </w:rPr>
        <w:t>LC01</w:t>
      </w:r>
    </w:p>
    <w:p w14:paraId="4F1CD336" w14:textId="3811A8B9" w:rsidR="003C130A" w:rsidRPr="009A437A" w:rsidRDefault="005A2055" w:rsidP="002F780D">
      <w:pPr>
        <w:spacing w:line="360" w:lineRule="auto"/>
        <w:ind w:left="-270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Topic</w:t>
      </w:r>
      <w:r w:rsidRPr="009A437A">
        <w:rPr>
          <w:b/>
          <w:bCs/>
          <w:sz w:val="24"/>
          <w:szCs w:val="24"/>
        </w:rPr>
        <w:tab/>
      </w:r>
      <w:r w:rsidRPr="009A437A">
        <w:rPr>
          <w:b/>
          <w:bCs/>
          <w:sz w:val="24"/>
          <w:szCs w:val="24"/>
        </w:rPr>
        <w:tab/>
      </w:r>
      <w:r w:rsidR="003C130A" w:rsidRPr="009A437A">
        <w:rPr>
          <w:b/>
          <w:bCs/>
          <w:sz w:val="24"/>
          <w:szCs w:val="24"/>
        </w:rPr>
        <w:tab/>
        <w:t xml:space="preserve">:  </w:t>
      </w:r>
      <w:r w:rsidR="00C341D3" w:rsidRPr="009A437A">
        <w:rPr>
          <w:b/>
          <w:bCs/>
          <w:sz w:val="24"/>
          <w:szCs w:val="24"/>
        </w:rPr>
        <w:t>Material Review II</w:t>
      </w:r>
    </w:p>
    <w:p w14:paraId="1FDF90AA" w14:textId="3FFC8D0C" w:rsidR="00441686" w:rsidRPr="009A437A" w:rsidRDefault="00441686" w:rsidP="00B9064B">
      <w:pPr>
        <w:spacing w:line="360" w:lineRule="auto"/>
        <w:rPr>
          <w:sz w:val="24"/>
          <w:szCs w:val="24"/>
        </w:rPr>
      </w:pPr>
    </w:p>
    <w:tbl>
      <w:tblPr>
        <w:tblW w:w="0" w:type="auto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2"/>
        <w:gridCol w:w="4393"/>
      </w:tblGrid>
      <w:tr w:rsidR="00183B52" w:rsidRPr="009A437A" w14:paraId="1F1EB8C9" w14:textId="77777777" w:rsidTr="002F780D">
        <w:tc>
          <w:tcPr>
            <w:tcW w:w="4242" w:type="dxa"/>
            <w:vAlign w:val="center"/>
          </w:tcPr>
          <w:p w14:paraId="00DE9429" w14:textId="77777777" w:rsidR="00183B52" w:rsidRPr="009A437A" w:rsidRDefault="00183B52" w:rsidP="00F01C08">
            <w:pPr>
              <w:rPr>
                <w:b/>
                <w:bCs/>
                <w:sz w:val="24"/>
                <w:szCs w:val="24"/>
              </w:rPr>
            </w:pPr>
          </w:p>
          <w:p w14:paraId="75E694A6" w14:textId="77777777" w:rsidR="00183B52" w:rsidRPr="009A437A" w:rsidRDefault="00183B52" w:rsidP="00F01C08">
            <w:pPr>
              <w:jc w:val="right"/>
              <w:rPr>
                <w:b/>
                <w:bCs/>
                <w:sz w:val="24"/>
                <w:szCs w:val="24"/>
              </w:rPr>
            </w:pPr>
            <w:r w:rsidRPr="009A437A">
              <w:rPr>
                <w:b/>
                <w:bCs/>
                <w:sz w:val="24"/>
                <w:szCs w:val="24"/>
              </w:rPr>
              <w:t xml:space="preserve">Group Members : </w:t>
            </w:r>
          </w:p>
          <w:p w14:paraId="29E1A782" w14:textId="77777777" w:rsidR="00183B52" w:rsidRPr="009A437A" w:rsidRDefault="00183B52" w:rsidP="00F01C08">
            <w:pPr>
              <w:rPr>
                <w:b/>
                <w:bCs/>
                <w:sz w:val="24"/>
                <w:szCs w:val="24"/>
              </w:rPr>
            </w:pPr>
          </w:p>
          <w:p w14:paraId="50E3E757" w14:textId="77777777" w:rsidR="00183B52" w:rsidRPr="009A437A" w:rsidRDefault="00183B52" w:rsidP="00F01C08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393" w:type="dxa"/>
            <w:vAlign w:val="center"/>
          </w:tcPr>
          <w:p w14:paraId="522EC886" w14:textId="4FEA251C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1</w:t>
            </w:r>
            <w:r w:rsidR="00A13233" w:rsidRPr="009A437A">
              <w:rPr>
                <w:bCs/>
                <w:sz w:val="24"/>
                <w:szCs w:val="24"/>
              </w:rPr>
              <w:t xml:space="preserve"> Jonathan Alvindo Fernandi</w:t>
            </w:r>
          </w:p>
          <w:p w14:paraId="67CFA74D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2_________________________________</w:t>
            </w:r>
          </w:p>
          <w:p w14:paraId="24522105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3_________________________________</w:t>
            </w:r>
          </w:p>
          <w:p w14:paraId="7DC993CE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4_________________________________</w:t>
            </w:r>
          </w:p>
          <w:p w14:paraId="3938419E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5_________________________________</w:t>
            </w:r>
          </w:p>
          <w:p w14:paraId="3E3A26EF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6_________________________________</w:t>
            </w:r>
          </w:p>
          <w:p w14:paraId="57F4852D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7_________________________________</w:t>
            </w:r>
          </w:p>
          <w:p w14:paraId="5AA5EDD5" w14:textId="77777777" w:rsidR="00183B52" w:rsidRPr="009A437A" w:rsidRDefault="00183B52" w:rsidP="00F01C08">
            <w:pPr>
              <w:rPr>
                <w:bCs/>
                <w:sz w:val="24"/>
                <w:szCs w:val="24"/>
              </w:rPr>
            </w:pPr>
            <w:r w:rsidRPr="009A437A">
              <w:rPr>
                <w:bCs/>
                <w:sz w:val="24"/>
                <w:szCs w:val="24"/>
              </w:rPr>
              <w:t>8_________________________________</w:t>
            </w:r>
          </w:p>
          <w:p w14:paraId="2AA1E018" w14:textId="77777777" w:rsidR="00183B52" w:rsidRPr="009A437A" w:rsidRDefault="00183B52" w:rsidP="00F01C08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56BBE21F" w14:textId="77777777" w:rsidR="00183B52" w:rsidRPr="009A437A" w:rsidRDefault="00183B52" w:rsidP="006331F4">
      <w:pPr>
        <w:rPr>
          <w:sz w:val="24"/>
          <w:szCs w:val="24"/>
        </w:rPr>
      </w:pPr>
    </w:p>
    <w:p w14:paraId="11D3A7FC" w14:textId="77777777" w:rsidR="0021699B" w:rsidRPr="009A437A" w:rsidRDefault="00FD5F63" w:rsidP="0021699B">
      <w:pPr>
        <w:autoSpaceDE w:val="0"/>
        <w:autoSpaceDN w:val="0"/>
        <w:adjustRightInd w:val="0"/>
        <w:ind w:left="-270"/>
        <w:rPr>
          <w:rFonts w:eastAsiaTheme="minorHAnsi"/>
          <w:b/>
          <w:bCs/>
          <w:color w:val="000000"/>
          <w:sz w:val="24"/>
          <w:szCs w:val="24"/>
        </w:rPr>
      </w:pPr>
      <w:r w:rsidRPr="009A437A">
        <w:rPr>
          <w:rFonts w:eastAsiaTheme="minorHAnsi"/>
          <w:b/>
          <w:bCs/>
          <w:color w:val="000000"/>
          <w:sz w:val="24"/>
          <w:szCs w:val="24"/>
        </w:rPr>
        <w:t>Student Outcomes</w:t>
      </w:r>
      <w:r w:rsidR="006331F4" w:rsidRPr="009A437A">
        <w:rPr>
          <w:rFonts w:eastAsiaTheme="minorHAnsi"/>
          <w:b/>
          <w:bCs/>
          <w:color w:val="000000"/>
          <w:sz w:val="24"/>
          <w:szCs w:val="24"/>
        </w:rPr>
        <w:t>:</w:t>
      </w:r>
    </w:p>
    <w:p w14:paraId="30282F3B" w14:textId="6C1BDA85" w:rsidR="0021699B" w:rsidRPr="0075537D" w:rsidRDefault="0021699B" w:rsidP="0021699B">
      <w:pPr>
        <w:autoSpaceDE w:val="0"/>
        <w:autoSpaceDN w:val="0"/>
        <w:adjustRightInd w:val="0"/>
        <w:ind w:left="-270"/>
        <w:rPr>
          <w:rFonts w:eastAsiaTheme="minorHAnsi"/>
          <w:b/>
          <w:bCs/>
          <w:color w:val="000000"/>
          <w:sz w:val="24"/>
          <w:szCs w:val="24"/>
          <w:lang w:val="sv-SE"/>
        </w:rPr>
      </w:pPr>
      <w:r w:rsidRPr="0075537D">
        <w:rPr>
          <w:rFonts w:eastAsia="Calibri"/>
          <w:color w:val="000000"/>
          <w:sz w:val="24"/>
          <w:szCs w:val="24"/>
          <w:lang w:val="sv-SE"/>
        </w:rPr>
        <w:t xml:space="preserve">(SO 2) Mampu merancang, mengimplementasikan, dan mengevaluasi solusi berbasis komputasi untuk memenuhi serangkaian persyaratan komputasi dalam konteks ilmu </w:t>
      </w:r>
      <w:r w:rsidR="00230C65" w:rsidRPr="0075537D">
        <w:rPr>
          <w:rFonts w:eastAsia="Calibri"/>
          <w:color w:val="000000"/>
          <w:sz w:val="24"/>
          <w:szCs w:val="24"/>
          <w:lang w:val="sv-SE"/>
        </w:rPr>
        <w:t>k</w:t>
      </w:r>
      <w:r w:rsidRPr="0075537D">
        <w:rPr>
          <w:rFonts w:eastAsia="Calibri"/>
          <w:color w:val="000000"/>
          <w:sz w:val="24"/>
          <w:szCs w:val="24"/>
          <w:lang w:val="sv-SE"/>
        </w:rPr>
        <w:t>omputer</w:t>
      </w:r>
    </w:p>
    <w:p w14:paraId="24F3E9EF" w14:textId="274C2B5C" w:rsidR="0021699B" w:rsidRPr="009A437A" w:rsidRDefault="0021699B" w:rsidP="0021699B">
      <w:pPr>
        <w:autoSpaceDE w:val="0"/>
        <w:autoSpaceDN w:val="0"/>
        <w:adjustRightInd w:val="0"/>
        <w:ind w:left="-270"/>
        <w:rPr>
          <w:rFonts w:eastAsiaTheme="minorHAnsi"/>
          <w:b/>
          <w:bCs/>
          <w:color w:val="000000"/>
          <w:sz w:val="24"/>
          <w:szCs w:val="24"/>
        </w:rPr>
      </w:pPr>
      <w:r w:rsidRPr="009A437A">
        <w:rPr>
          <w:rFonts w:eastAsia="Calibri"/>
          <w:i/>
          <w:iCs/>
          <w:color w:val="000000"/>
          <w:sz w:val="24"/>
          <w:szCs w:val="24"/>
        </w:rPr>
        <w:t>Able to design, implement, and evaluate a computing-based solution to meet a given set of computing requirements in the context of computer science.</w:t>
      </w:r>
    </w:p>
    <w:p w14:paraId="2BFF5AD8" w14:textId="1EC64F82" w:rsidR="006331F4" w:rsidRPr="009A437A" w:rsidRDefault="006331F4" w:rsidP="002F780D">
      <w:pPr>
        <w:ind w:left="-270"/>
        <w:rPr>
          <w:sz w:val="24"/>
          <w:szCs w:val="24"/>
        </w:rPr>
      </w:pPr>
    </w:p>
    <w:p w14:paraId="38E4ED8B" w14:textId="77777777" w:rsidR="005E0546" w:rsidRPr="009A437A" w:rsidRDefault="005E0546" w:rsidP="002F780D">
      <w:pPr>
        <w:ind w:left="-270"/>
        <w:rPr>
          <w:sz w:val="24"/>
          <w:szCs w:val="24"/>
        </w:rPr>
      </w:pPr>
    </w:p>
    <w:p w14:paraId="6039A6F1" w14:textId="77777777" w:rsidR="005E0546" w:rsidRPr="009A437A" w:rsidRDefault="006331F4" w:rsidP="005E0546">
      <w:pPr>
        <w:autoSpaceDE w:val="0"/>
        <w:autoSpaceDN w:val="0"/>
        <w:adjustRightInd w:val="0"/>
        <w:ind w:left="-270"/>
        <w:rPr>
          <w:rFonts w:eastAsiaTheme="minorHAnsi"/>
          <w:b/>
          <w:color w:val="000000"/>
          <w:sz w:val="24"/>
          <w:szCs w:val="24"/>
        </w:rPr>
      </w:pPr>
      <w:r w:rsidRPr="009A437A">
        <w:rPr>
          <w:rFonts w:eastAsiaTheme="minorHAnsi"/>
          <w:b/>
          <w:color w:val="000000"/>
          <w:sz w:val="24"/>
          <w:szCs w:val="24"/>
        </w:rPr>
        <w:t>Learning Objectives:</w:t>
      </w:r>
    </w:p>
    <w:p w14:paraId="12DC4989" w14:textId="49E8F97E" w:rsidR="005E0546" w:rsidRPr="009A437A" w:rsidRDefault="005E0546" w:rsidP="005E0546">
      <w:pPr>
        <w:autoSpaceDE w:val="0"/>
        <w:autoSpaceDN w:val="0"/>
        <w:adjustRightInd w:val="0"/>
        <w:ind w:left="-270"/>
        <w:rPr>
          <w:rFonts w:eastAsiaTheme="minorHAnsi"/>
          <w:b/>
          <w:color w:val="000000"/>
          <w:sz w:val="24"/>
          <w:szCs w:val="24"/>
        </w:rPr>
      </w:pPr>
      <w:r w:rsidRPr="009A437A">
        <w:rPr>
          <w:color w:val="000000"/>
          <w:sz w:val="24"/>
          <w:szCs w:val="24"/>
        </w:rPr>
        <w:lastRenderedPageBreak/>
        <w:t>(LO</w:t>
      </w:r>
      <w:r w:rsidR="00C86BE8" w:rsidRPr="009A437A">
        <w:rPr>
          <w:color w:val="000000"/>
          <w:sz w:val="24"/>
          <w:szCs w:val="24"/>
        </w:rPr>
        <w:t xml:space="preserve"> </w:t>
      </w:r>
      <w:r w:rsidRPr="009A437A">
        <w:rPr>
          <w:color w:val="000000"/>
          <w:sz w:val="24"/>
          <w:szCs w:val="24"/>
        </w:rPr>
        <w:t>2.2) Mampu mengimplementasikan solusi berbasis komputasi untuk memenuhi serangkaian persyaratan komputasi tertentu dalam konteks ilmu komputer</w:t>
      </w:r>
    </w:p>
    <w:p w14:paraId="7D6886B9" w14:textId="4179B3A1" w:rsidR="00526CC3" w:rsidRPr="009A437A" w:rsidRDefault="005E0546" w:rsidP="005E0546">
      <w:pPr>
        <w:autoSpaceDE w:val="0"/>
        <w:autoSpaceDN w:val="0"/>
        <w:adjustRightInd w:val="0"/>
        <w:ind w:left="-270"/>
        <w:rPr>
          <w:i/>
          <w:iCs/>
          <w:color w:val="000000"/>
          <w:sz w:val="24"/>
          <w:szCs w:val="24"/>
        </w:rPr>
      </w:pPr>
      <w:r w:rsidRPr="009A437A">
        <w:rPr>
          <w:i/>
          <w:iCs/>
          <w:color w:val="000000"/>
          <w:sz w:val="24"/>
          <w:szCs w:val="24"/>
        </w:rPr>
        <w:t>Able to implement a computing-based solution to meet a given set of computing requirements in the context of computer science</w:t>
      </w:r>
    </w:p>
    <w:p w14:paraId="74ED01EC" w14:textId="77777777" w:rsidR="005E0546" w:rsidRPr="009A437A" w:rsidRDefault="005E0546" w:rsidP="005E0546">
      <w:pPr>
        <w:autoSpaceDE w:val="0"/>
        <w:autoSpaceDN w:val="0"/>
        <w:adjustRightInd w:val="0"/>
        <w:ind w:left="-270"/>
        <w:rPr>
          <w:rFonts w:eastAsiaTheme="minorHAnsi"/>
          <w:b/>
          <w:color w:val="000000"/>
          <w:sz w:val="24"/>
          <w:szCs w:val="24"/>
        </w:rPr>
      </w:pPr>
    </w:p>
    <w:tbl>
      <w:tblPr>
        <w:tblW w:w="15168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665"/>
        <w:gridCol w:w="2305"/>
        <w:gridCol w:w="1017"/>
        <w:gridCol w:w="2491"/>
        <w:gridCol w:w="2210"/>
        <w:gridCol w:w="2160"/>
        <w:gridCol w:w="2160"/>
        <w:gridCol w:w="996"/>
        <w:gridCol w:w="1164"/>
      </w:tblGrid>
      <w:tr w:rsidR="00183B52" w:rsidRPr="009A437A" w14:paraId="54BCB745" w14:textId="77777777" w:rsidTr="004D3DE1">
        <w:trPr>
          <w:trHeight w:val="855"/>
          <w:tblHeader/>
        </w:trPr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9A77C4" w14:textId="77777777" w:rsidR="00183B52" w:rsidRPr="009A437A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br w:type="page"/>
            </w:r>
            <w:r w:rsidRPr="009A437A">
              <w:rPr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9F18461" w14:textId="77777777" w:rsidR="00183B52" w:rsidRPr="009A437A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Assessment criteria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703F7A" w14:textId="77777777" w:rsidR="00183B52" w:rsidRPr="009A437A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24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3FF4AE" w14:textId="77777777" w:rsidR="00183B52" w:rsidRPr="009A437A" w:rsidRDefault="00183B52" w:rsidP="00F01C08">
            <w:pPr>
              <w:jc w:val="center"/>
              <w:rPr>
                <w:b/>
                <w:bCs/>
                <w:sz w:val="24"/>
                <w:szCs w:val="24"/>
              </w:rPr>
            </w:pPr>
            <w:r w:rsidRPr="009A437A">
              <w:rPr>
                <w:b/>
                <w:bCs/>
                <w:sz w:val="24"/>
                <w:szCs w:val="24"/>
              </w:rPr>
              <w:t>Excellent (85 - 100)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9A6405" w14:textId="77777777" w:rsidR="00183B52" w:rsidRPr="009A437A" w:rsidRDefault="00183B52" w:rsidP="00F01C08">
            <w:pPr>
              <w:jc w:val="center"/>
              <w:rPr>
                <w:b/>
                <w:bCs/>
                <w:sz w:val="24"/>
                <w:szCs w:val="24"/>
              </w:rPr>
            </w:pPr>
            <w:r w:rsidRPr="009A437A">
              <w:rPr>
                <w:b/>
                <w:bCs/>
                <w:sz w:val="24"/>
                <w:szCs w:val="24"/>
              </w:rPr>
              <w:t>Good (75-84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7FBDF1F" w14:textId="77777777" w:rsidR="00183B52" w:rsidRPr="009A437A" w:rsidRDefault="00183B52" w:rsidP="00F01C08">
            <w:pPr>
              <w:jc w:val="center"/>
              <w:rPr>
                <w:b/>
                <w:bCs/>
                <w:sz w:val="24"/>
                <w:szCs w:val="24"/>
              </w:rPr>
            </w:pPr>
            <w:r w:rsidRPr="009A437A">
              <w:rPr>
                <w:b/>
                <w:bCs/>
                <w:sz w:val="24"/>
                <w:szCs w:val="24"/>
              </w:rPr>
              <w:t>Average (65-74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B70CB" w14:textId="77777777" w:rsidR="00183B52" w:rsidRPr="009A437A" w:rsidRDefault="00183B52" w:rsidP="00F01C08">
            <w:pPr>
              <w:jc w:val="center"/>
              <w:rPr>
                <w:b/>
                <w:bCs/>
                <w:sz w:val="24"/>
                <w:szCs w:val="24"/>
              </w:rPr>
            </w:pPr>
            <w:r w:rsidRPr="009A437A">
              <w:rPr>
                <w:b/>
                <w:bCs/>
                <w:sz w:val="24"/>
                <w:szCs w:val="24"/>
              </w:rPr>
              <w:t>Poor (0 - 64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12EEFE" w14:textId="77777777" w:rsidR="00183B52" w:rsidRPr="009A437A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Score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67588B" w14:textId="77777777" w:rsidR="00183B52" w:rsidRPr="009A437A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(Score x Weight)</w:t>
            </w:r>
          </w:p>
        </w:tc>
      </w:tr>
      <w:tr w:rsidR="004D3DE1" w:rsidRPr="009A437A" w14:paraId="5C18297B" w14:textId="77777777" w:rsidTr="00102990">
        <w:trPr>
          <w:trHeight w:val="971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FA5AF" w14:textId="77777777" w:rsidR="004D3DE1" w:rsidRPr="009A437A" w:rsidRDefault="004D3DE1" w:rsidP="004D3DE1">
            <w:pPr>
              <w:jc w:val="center"/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41FB0" w14:textId="4D9DAE03" w:rsidR="00CE651B" w:rsidRPr="009A437A" w:rsidRDefault="0027116A" w:rsidP="00102990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Ability to identify the problems and explain the solution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0791A" w14:textId="1DA2DC8D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2B7B" w14:textId="53C90223" w:rsidR="004D3DE1" w:rsidRPr="009A437A" w:rsidRDefault="0027116A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The problem is well defined</w:t>
            </w:r>
            <w:r w:rsidR="003621E4" w:rsidRPr="009A437A">
              <w:rPr>
                <w:sz w:val="24"/>
                <w:szCs w:val="24"/>
              </w:rPr>
              <w:t xml:space="preserve"> and </w:t>
            </w:r>
            <w:r w:rsidRPr="009A437A">
              <w:rPr>
                <w:sz w:val="24"/>
                <w:szCs w:val="24"/>
              </w:rPr>
              <w:t xml:space="preserve">solution is clearly explained </w:t>
            </w:r>
            <w:r w:rsidR="00A903A7" w:rsidRPr="009A437A">
              <w:rPr>
                <w:sz w:val="24"/>
                <w:szCs w:val="24"/>
              </w:rPr>
              <w:t>and detailed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4C98D" w14:textId="76B12983" w:rsidR="004D3DE1" w:rsidRPr="009A437A" w:rsidRDefault="003621E4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 xml:space="preserve">The problem is well defined and solution is </w:t>
            </w:r>
            <w:r w:rsidR="00A903A7" w:rsidRPr="009A437A">
              <w:rPr>
                <w:sz w:val="24"/>
                <w:szCs w:val="24"/>
              </w:rPr>
              <w:t xml:space="preserve">less </w:t>
            </w:r>
            <w:r w:rsidRPr="009A437A">
              <w:rPr>
                <w:sz w:val="24"/>
                <w:szCs w:val="24"/>
              </w:rPr>
              <w:t>clearly explain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50515" w14:textId="699291D5" w:rsidR="004D3DE1" w:rsidRPr="009A437A" w:rsidRDefault="003621E4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 xml:space="preserve">The problem is </w:t>
            </w:r>
            <w:r w:rsidR="00A903A7" w:rsidRPr="009A437A">
              <w:rPr>
                <w:sz w:val="24"/>
                <w:szCs w:val="24"/>
              </w:rPr>
              <w:t>defined and solution is less clearly explain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0CED2" w14:textId="00696847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The problem and solution are badly defined and explained respective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B201C" w14:textId="24992D63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BB980" w14:textId="34E082BC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4D3DE1" w:rsidRPr="009A437A" w14:paraId="46D928CB" w14:textId="77777777" w:rsidTr="00102990">
        <w:trPr>
          <w:trHeight w:val="992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C468D" w14:textId="77777777" w:rsidR="004D3DE1" w:rsidRPr="009A437A" w:rsidRDefault="004D3DE1" w:rsidP="004D3DE1">
            <w:pPr>
              <w:jc w:val="center"/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1B747" w14:textId="6804A684" w:rsidR="004D3DE1" w:rsidRPr="009A437A" w:rsidRDefault="004D3DE1" w:rsidP="00102990">
            <w:pPr>
              <w:rPr>
                <w:color w:val="000000"/>
                <w:sz w:val="24"/>
                <w:szCs w:val="24"/>
              </w:rPr>
            </w:pPr>
          </w:p>
          <w:p w14:paraId="68926FA8" w14:textId="72418C40" w:rsidR="00CE651B" w:rsidRPr="009A437A" w:rsidRDefault="003621E4" w:rsidP="00102990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 xml:space="preserve">Apply logical thinking </w:t>
            </w:r>
          </w:p>
          <w:p w14:paraId="4B486091" w14:textId="15E9D65F" w:rsidR="00CE651B" w:rsidRPr="009A437A" w:rsidRDefault="00CE651B" w:rsidP="00102990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D72F1" w14:textId="17812DCF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F6057" w14:textId="435F5EED" w:rsidR="004D3DE1" w:rsidRPr="009A437A" w:rsidRDefault="003621E4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Correctly and effectively applying logic thinking to solve the problem.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FCCD0" w14:textId="4A276D81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 xml:space="preserve">Correctly applying logic thinking to solve the problem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10DEB" w14:textId="45F65FAE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Partially correct applying logic thinking to solve the proble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FDFB6" w14:textId="2EB0C9D1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Incorrectly applied the logic think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6462C" w14:textId="754CFD08" w:rsidR="004D3DE1" w:rsidRPr="009A437A" w:rsidRDefault="00F415E2" w:rsidP="004D3DE1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EE5F8" w14:textId="51067CEE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4D3DE1" w:rsidRPr="009A437A" w14:paraId="11656ABE" w14:textId="77777777" w:rsidTr="00102990">
        <w:trPr>
          <w:trHeight w:val="1125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EDB73" w14:textId="77777777" w:rsidR="004D3DE1" w:rsidRPr="009A437A" w:rsidRDefault="004D3DE1" w:rsidP="004D3DE1">
            <w:pPr>
              <w:jc w:val="center"/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B116B" w14:textId="77777777" w:rsidR="004D3DE1" w:rsidRPr="009A437A" w:rsidRDefault="004D3DE1" w:rsidP="00102990">
            <w:pPr>
              <w:rPr>
                <w:color w:val="000000"/>
                <w:sz w:val="24"/>
                <w:szCs w:val="24"/>
              </w:rPr>
            </w:pPr>
          </w:p>
          <w:p w14:paraId="08D219CB" w14:textId="77777777" w:rsidR="00CE651B" w:rsidRPr="009A437A" w:rsidRDefault="00CE651B" w:rsidP="00102990">
            <w:pPr>
              <w:rPr>
                <w:color w:val="000000"/>
                <w:sz w:val="24"/>
                <w:szCs w:val="24"/>
              </w:rPr>
            </w:pPr>
          </w:p>
          <w:p w14:paraId="135962A3" w14:textId="2F4591E2" w:rsidR="00CE651B" w:rsidRPr="009A437A" w:rsidRDefault="003621E4" w:rsidP="00102990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Ability to construct a C program</w:t>
            </w:r>
          </w:p>
          <w:p w14:paraId="4889D759" w14:textId="77777777" w:rsidR="00CE651B" w:rsidRPr="009A437A" w:rsidRDefault="00CE651B" w:rsidP="00102990">
            <w:pPr>
              <w:rPr>
                <w:color w:val="000000"/>
                <w:sz w:val="24"/>
                <w:szCs w:val="24"/>
              </w:rPr>
            </w:pPr>
          </w:p>
          <w:p w14:paraId="33358D3D" w14:textId="6729C57A" w:rsidR="00CE651B" w:rsidRPr="009A437A" w:rsidRDefault="00CE651B" w:rsidP="00102990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83B6C" w14:textId="17D0B49F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C650B" w14:textId="607DB674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All the syntax</w:t>
            </w:r>
            <w:r w:rsidR="00EE0697" w:rsidRPr="009A437A">
              <w:rPr>
                <w:sz w:val="24"/>
                <w:szCs w:val="24"/>
              </w:rPr>
              <w:t>es</w:t>
            </w:r>
            <w:r w:rsidRPr="009A437A">
              <w:rPr>
                <w:sz w:val="24"/>
                <w:szCs w:val="24"/>
              </w:rPr>
              <w:t xml:space="preserve"> in the program are correctly and effectively applied 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D236C" w14:textId="78F49AE2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All the syntax</w:t>
            </w:r>
            <w:r w:rsidR="008A1198" w:rsidRPr="009A437A">
              <w:rPr>
                <w:sz w:val="24"/>
                <w:szCs w:val="24"/>
              </w:rPr>
              <w:t>es</w:t>
            </w:r>
            <w:r w:rsidRPr="009A437A">
              <w:rPr>
                <w:sz w:val="24"/>
                <w:szCs w:val="24"/>
              </w:rPr>
              <w:t xml:space="preserve"> in the program are correctly appli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4CA91" w14:textId="68EDAA69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Only some of the syntax in the program are correctly appli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BD877" w14:textId="34DA91AD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None of the syntax in the program are correctly applie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C4B7C" w14:textId="25941272" w:rsidR="004D3DE1" w:rsidRPr="009A437A" w:rsidRDefault="00F415E2" w:rsidP="004D3DE1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8B06F" w14:textId="1D4C709E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4D3DE1" w:rsidRPr="009A437A" w14:paraId="5E1C1ABC" w14:textId="77777777" w:rsidTr="00102990">
        <w:trPr>
          <w:trHeight w:val="1255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B47C8" w14:textId="773A8FBC" w:rsidR="004D3DE1" w:rsidRPr="009A437A" w:rsidRDefault="004D3DE1" w:rsidP="004D3DE1">
            <w:pPr>
              <w:jc w:val="center"/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D830C" w14:textId="5CC39618" w:rsidR="004D3DE1" w:rsidRPr="009A437A" w:rsidRDefault="003621E4" w:rsidP="00102990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Ability to choose the appropriate algorithm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93076" w14:textId="54E92944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4F530" w14:textId="07382686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Correctly choosing the most effective algorithm to solve the problem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EEF82" w14:textId="510E5530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Correctly choosing effective algorithm to solve the proble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0320" w14:textId="2DE6EEAD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Correctly choosing the algorithm to solve the proble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FC59A" w14:textId="78A43D6E" w:rsidR="004D3DE1" w:rsidRPr="009A437A" w:rsidRDefault="00A903A7" w:rsidP="004D3DE1">
            <w:pPr>
              <w:rPr>
                <w:sz w:val="24"/>
                <w:szCs w:val="24"/>
              </w:rPr>
            </w:pPr>
            <w:r w:rsidRPr="009A437A">
              <w:rPr>
                <w:sz w:val="24"/>
                <w:szCs w:val="24"/>
              </w:rPr>
              <w:t>Incorrectly choosing the algorithm to solve the problem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CA31F" w14:textId="3C9460AD" w:rsidR="004D3DE1" w:rsidRPr="009A437A" w:rsidRDefault="00F415E2" w:rsidP="004D3DE1">
            <w:pPr>
              <w:rPr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AD7F8" w14:textId="606FBAFB" w:rsidR="004D3DE1" w:rsidRPr="009A437A" w:rsidRDefault="00F415E2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4D3DE1" w:rsidRPr="009A437A" w14:paraId="45F7019D" w14:textId="77777777" w:rsidTr="002F780D">
        <w:trPr>
          <w:trHeight w:val="300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3F5FC" w14:textId="77777777" w:rsidR="004D3DE1" w:rsidRPr="009A437A" w:rsidRDefault="004D3DE1" w:rsidP="004D3DE1">
            <w:pPr>
              <w:jc w:val="center"/>
              <w:rPr>
                <w:color w:val="000000"/>
                <w:sz w:val="24"/>
                <w:szCs w:val="24"/>
              </w:rPr>
            </w:pPr>
            <w:r w:rsidRPr="009A437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339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0C75E" w14:textId="77777777" w:rsidR="004D3DE1" w:rsidRPr="009A437A" w:rsidRDefault="004D3DE1" w:rsidP="004D3DE1">
            <w:pPr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Total Score:</w:t>
            </w:r>
            <w:r w:rsidRPr="009A437A">
              <w:rPr>
                <w:color w:val="000000"/>
                <w:sz w:val="24"/>
                <w:szCs w:val="24"/>
              </w:rPr>
              <w:t xml:space="preserve">   ∑(Score x Weight)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670C" w14:textId="330D373D" w:rsidR="004D3DE1" w:rsidRPr="009A437A" w:rsidRDefault="00F415E2" w:rsidP="004D3DE1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9A437A">
              <w:rPr>
                <w:b/>
                <w:bCs/>
                <w:color w:val="000000"/>
                <w:sz w:val="24"/>
                <w:szCs w:val="24"/>
              </w:rPr>
              <w:t>100</w:t>
            </w:r>
            <w:r w:rsidR="004D3DE1" w:rsidRPr="009A437A">
              <w:rPr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</w:tbl>
    <w:p w14:paraId="27458108" w14:textId="01E8AE40" w:rsidR="00FF7807" w:rsidRPr="009A437A" w:rsidRDefault="00FF7807" w:rsidP="00FF7807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14:paraId="02851945" w14:textId="77777777" w:rsidR="00CE651B" w:rsidRPr="009A437A" w:rsidRDefault="00CE651B" w:rsidP="00CE651B">
      <w:pPr>
        <w:rPr>
          <w:sz w:val="24"/>
          <w:szCs w:val="24"/>
        </w:rPr>
      </w:pPr>
      <w:r w:rsidRPr="009A437A">
        <w:rPr>
          <w:sz w:val="24"/>
          <w:szCs w:val="24"/>
        </w:rPr>
        <w:t>Remarks:</w:t>
      </w:r>
    </w:p>
    <w:p w14:paraId="472722C4" w14:textId="77777777" w:rsidR="00CE651B" w:rsidRPr="009A437A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</w:rPr>
      </w:pPr>
    </w:p>
    <w:p w14:paraId="436D839C" w14:textId="77777777" w:rsidR="00CE651B" w:rsidRPr="009A437A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</w:rPr>
      </w:pPr>
    </w:p>
    <w:p w14:paraId="5B5ED050" w14:textId="77777777" w:rsidR="00CE651B" w:rsidRPr="009A437A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</w:rPr>
      </w:pPr>
    </w:p>
    <w:p w14:paraId="5F6A6254" w14:textId="77777777" w:rsidR="00CE651B" w:rsidRPr="009A437A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</w:rPr>
      </w:pPr>
    </w:p>
    <w:p w14:paraId="14B00B9E" w14:textId="77777777" w:rsidR="00542E53" w:rsidRDefault="00542E53" w:rsidP="00CE651B">
      <w:pPr>
        <w:tabs>
          <w:tab w:val="left" w:pos="0"/>
        </w:tabs>
        <w:spacing w:after="200" w:line="276" w:lineRule="auto"/>
        <w:rPr>
          <w:b/>
          <w:bCs/>
          <w:sz w:val="24"/>
          <w:szCs w:val="24"/>
        </w:rPr>
      </w:pPr>
    </w:p>
    <w:p w14:paraId="1A4C7222" w14:textId="07BDBAB3" w:rsidR="00FF7807" w:rsidRPr="009A437A" w:rsidRDefault="00FF7807" w:rsidP="00CE651B">
      <w:pPr>
        <w:tabs>
          <w:tab w:val="left" w:pos="0"/>
        </w:tabs>
        <w:spacing w:after="200" w:line="276" w:lineRule="auto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lastRenderedPageBreak/>
        <w:t xml:space="preserve">ASSESSMENT METHOD </w:t>
      </w:r>
    </w:p>
    <w:p w14:paraId="1373984A" w14:textId="77777777" w:rsidR="0009741B" w:rsidRPr="009A437A" w:rsidRDefault="0009741B" w:rsidP="00137E7C">
      <w:pPr>
        <w:spacing w:line="360" w:lineRule="auto"/>
        <w:rPr>
          <w:b/>
          <w:sz w:val="24"/>
          <w:szCs w:val="24"/>
        </w:rPr>
      </w:pPr>
    </w:p>
    <w:p w14:paraId="7F4E4B07" w14:textId="164941F2" w:rsidR="00137E7C" w:rsidRPr="009A437A" w:rsidRDefault="00137E7C" w:rsidP="00137E7C">
      <w:pPr>
        <w:spacing w:line="360" w:lineRule="auto"/>
        <w:rPr>
          <w:sz w:val="24"/>
          <w:szCs w:val="24"/>
          <w:u w:val="single"/>
        </w:rPr>
      </w:pPr>
      <w:r w:rsidRPr="009A437A">
        <w:rPr>
          <w:sz w:val="24"/>
          <w:szCs w:val="24"/>
          <w:u w:val="single"/>
        </w:rPr>
        <w:t>Instructions</w:t>
      </w:r>
    </w:p>
    <w:p w14:paraId="0C514242" w14:textId="1EC4F4AD" w:rsidR="00137E7C" w:rsidRPr="009A437A" w:rsidRDefault="00526CC3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This is an individual assignment and will be held </w:t>
      </w:r>
      <w:r w:rsidR="00A903A7" w:rsidRPr="009A437A">
        <w:rPr>
          <w:sz w:val="24"/>
          <w:szCs w:val="24"/>
        </w:rPr>
        <w:t xml:space="preserve">in </w:t>
      </w:r>
      <w:r w:rsidRPr="009A437A">
        <w:rPr>
          <w:sz w:val="24"/>
          <w:szCs w:val="24"/>
        </w:rPr>
        <w:t xml:space="preserve">review topic </w:t>
      </w:r>
      <w:r w:rsidR="00A903A7" w:rsidRPr="009A437A">
        <w:rPr>
          <w:sz w:val="24"/>
          <w:szCs w:val="24"/>
        </w:rPr>
        <w:t>session</w:t>
      </w:r>
      <w:r w:rsidR="00F73702" w:rsidRPr="009A437A">
        <w:rPr>
          <w:sz w:val="24"/>
          <w:szCs w:val="24"/>
        </w:rPr>
        <w:t xml:space="preserve"> with duration</w:t>
      </w:r>
      <w:r w:rsidR="000A75CC" w:rsidRPr="009A437A">
        <w:rPr>
          <w:sz w:val="24"/>
          <w:szCs w:val="24"/>
        </w:rPr>
        <w:t xml:space="preserve"> of</w:t>
      </w:r>
      <w:r w:rsidR="00F73702" w:rsidRPr="009A437A">
        <w:rPr>
          <w:sz w:val="24"/>
          <w:szCs w:val="24"/>
        </w:rPr>
        <w:t xml:space="preserve"> 1 week</w:t>
      </w:r>
      <w:r w:rsidR="00952496" w:rsidRPr="009A437A">
        <w:rPr>
          <w:bCs/>
          <w:sz w:val="24"/>
          <w:szCs w:val="24"/>
        </w:rPr>
        <w:t>, or week 13</w:t>
      </w:r>
      <w:r w:rsidR="00A903A7" w:rsidRPr="009A437A">
        <w:rPr>
          <w:sz w:val="24"/>
          <w:szCs w:val="24"/>
        </w:rPr>
        <w:t>.</w:t>
      </w:r>
    </w:p>
    <w:p w14:paraId="3C955FE0" w14:textId="766260C4" w:rsidR="00526CC3" w:rsidRPr="009A437A" w:rsidRDefault="00526CC3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>You will be given 3 questions</w:t>
      </w:r>
      <w:r w:rsidR="004E65CB" w:rsidRPr="009A437A">
        <w:rPr>
          <w:sz w:val="24"/>
          <w:szCs w:val="24"/>
        </w:rPr>
        <w:t>.</w:t>
      </w:r>
      <w:r w:rsidRPr="009A437A">
        <w:rPr>
          <w:sz w:val="24"/>
          <w:szCs w:val="24"/>
        </w:rPr>
        <w:t xml:space="preserve"> The questions are </w:t>
      </w:r>
      <w:r w:rsidR="002A3C29" w:rsidRPr="009A437A">
        <w:rPr>
          <w:sz w:val="24"/>
          <w:szCs w:val="24"/>
        </w:rPr>
        <w:t xml:space="preserve">study </w:t>
      </w:r>
      <w:r w:rsidRPr="009A437A">
        <w:rPr>
          <w:sz w:val="24"/>
          <w:szCs w:val="24"/>
        </w:rPr>
        <w:t xml:space="preserve">case. </w:t>
      </w:r>
    </w:p>
    <w:p w14:paraId="4C0E073E" w14:textId="2BA1E36F" w:rsidR="00526CC3" w:rsidRPr="009A437A" w:rsidRDefault="00526CC3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There will be </w:t>
      </w:r>
      <w:r w:rsidR="002A3C29" w:rsidRPr="009A437A">
        <w:rPr>
          <w:sz w:val="24"/>
          <w:szCs w:val="24"/>
        </w:rPr>
        <w:t>4</w:t>
      </w:r>
      <w:r w:rsidRPr="009A437A">
        <w:rPr>
          <w:sz w:val="24"/>
          <w:szCs w:val="24"/>
        </w:rPr>
        <w:t xml:space="preserve"> file</w:t>
      </w:r>
      <w:r w:rsidR="00707366" w:rsidRPr="009A437A">
        <w:rPr>
          <w:sz w:val="24"/>
          <w:szCs w:val="24"/>
        </w:rPr>
        <w:t>s</w:t>
      </w:r>
      <w:r w:rsidRPr="009A437A">
        <w:rPr>
          <w:sz w:val="24"/>
          <w:szCs w:val="24"/>
        </w:rPr>
        <w:t xml:space="preserve"> that you</w:t>
      </w:r>
      <w:r w:rsidR="002A3C29" w:rsidRPr="009A437A">
        <w:rPr>
          <w:sz w:val="24"/>
          <w:szCs w:val="24"/>
        </w:rPr>
        <w:t xml:space="preserve"> need to upload (and zipped): </w:t>
      </w:r>
    </w:p>
    <w:p w14:paraId="1421C00E" w14:textId="140C7C1F" w:rsidR="002A3C29" w:rsidRPr="009A437A" w:rsidRDefault="002A3C29" w:rsidP="002A3C29">
      <w:pPr>
        <w:pStyle w:val="ListParagraph"/>
        <w:numPr>
          <w:ilvl w:val="1"/>
          <w:numId w:val="10"/>
        </w:numPr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One is a word file. This file consists of your explanation of solution. </w:t>
      </w:r>
      <w:r w:rsidR="0027116A" w:rsidRPr="009A437A">
        <w:rPr>
          <w:sz w:val="24"/>
          <w:szCs w:val="24"/>
        </w:rPr>
        <w:t>The explanation s</w:t>
      </w:r>
      <w:r w:rsidRPr="009A437A">
        <w:rPr>
          <w:sz w:val="24"/>
          <w:szCs w:val="24"/>
        </w:rPr>
        <w:t xml:space="preserve">hould be given using flowchart for better explanation. A </w:t>
      </w:r>
      <w:r w:rsidR="007666F5" w:rsidRPr="009A437A">
        <w:rPr>
          <w:sz w:val="24"/>
          <w:szCs w:val="24"/>
        </w:rPr>
        <w:t>correct and detailed flowchart will give higher score</w:t>
      </w:r>
      <w:r w:rsidRPr="009A437A">
        <w:rPr>
          <w:sz w:val="24"/>
          <w:szCs w:val="24"/>
        </w:rPr>
        <w:t xml:space="preserve">. </w:t>
      </w:r>
    </w:p>
    <w:p w14:paraId="4BA41E8C" w14:textId="007E5AAE" w:rsidR="002A3C29" w:rsidRPr="009A437A" w:rsidRDefault="002A3C29" w:rsidP="002A3C29">
      <w:pPr>
        <w:pStyle w:val="ListParagraph"/>
        <w:numPr>
          <w:ilvl w:val="1"/>
          <w:numId w:val="10"/>
        </w:numPr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>Another 3 is .c files of your solution</w:t>
      </w:r>
      <w:r w:rsidR="00F415E2" w:rsidRPr="009A437A">
        <w:rPr>
          <w:sz w:val="24"/>
          <w:szCs w:val="24"/>
        </w:rPr>
        <w:t xml:space="preserve"> which will be checked by the respective lecturers</w:t>
      </w:r>
      <w:r w:rsidRPr="009A437A">
        <w:rPr>
          <w:sz w:val="24"/>
          <w:szCs w:val="24"/>
        </w:rPr>
        <w:t xml:space="preserve">. </w:t>
      </w:r>
    </w:p>
    <w:p w14:paraId="6D3586A5" w14:textId="5D6CCC29" w:rsidR="002A3C29" w:rsidRPr="009A437A" w:rsidRDefault="002A3C29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Don’t cheat. </w:t>
      </w:r>
    </w:p>
    <w:p w14:paraId="6BCE365C" w14:textId="61084F45" w:rsidR="003611D7" w:rsidRPr="009A437A" w:rsidRDefault="003611D7" w:rsidP="00137E7C">
      <w:pPr>
        <w:spacing w:line="360" w:lineRule="auto"/>
        <w:rPr>
          <w:sz w:val="24"/>
          <w:szCs w:val="24"/>
        </w:rPr>
      </w:pPr>
    </w:p>
    <w:p w14:paraId="16D600FB" w14:textId="2AF05AC7" w:rsidR="003611D7" w:rsidRPr="009A437A" w:rsidRDefault="003611D7" w:rsidP="00137E7C">
      <w:pPr>
        <w:spacing w:line="360" w:lineRule="auto"/>
        <w:rPr>
          <w:sz w:val="24"/>
          <w:szCs w:val="24"/>
        </w:rPr>
      </w:pPr>
    </w:p>
    <w:p w14:paraId="61D7439B" w14:textId="77777777" w:rsidR="003611D7" w:rsidRPr="009A437A" w:rsidRDefault="003611D7" w:rsidP="00137E7C">
      <w:pPr>
        <w:spacing w:line="360" w:lineRule="auto"/>
        <w:rPr>
          <w:sz w:val="24"/>
          <w:szCs w:val="24"/>
        </w:rPr>
      </w:pPr>
    </w:p>
    <w:p w14:paraId="2467A1DD" w14:textId="77777777" w:rsidR="00137E7C" w:rsidRPr="009A437A" w:rsidRDefault="00137E7C" w:rsidP="00137E7C">
      <w:pPr>
        <w:spacing w:line="360" w:lineRule="auto"/>
        <w:rPr>
          <w:sz w:val="24"/>
          <w:szCs w:val="24"/>
        </w:rPr>
      </w:pPr>
      <w:r w:rsidRPr="009A437A">
        <w:rPr>
          <w:b/>
          <w:sz w:val="24"/>
          <w:szCs w:val="24"/>
        </w:rPr>
        <w:t>Note for Lecturers</w:t>
      </w:r>
      <w:r w:rsidRPr="009A437A">
        <w:rPr>
          <w:sz w:val="24"/>
          <w:szCs w:val="24"/>
        </w:rPr>
        <w:t>:</w:t>
      </w:r>
    </w:p>
    <w:p w14:paraId="01C35334" w14:textId="03D28853" w:rsidR="00FF7807" w:rsidRPr="009A437A" w:rsidRDefault="004E65CB" w:rsidP="004E65CB">
      <w:pPr>
        <w:pStyle w:val="ListParagraph"/>
        <w:numPr>
          <w:ilvl w:val="0"/>
          <w:numId w:val="11"/>
        </w:numPr>
        <w:rPr>
          <w:bCs/>
          <w:sz w:val="24"/>
          <w:szCs w:val="24"/>
        </w:rPr>
      </w:pPr>
      <w:r w:rsidRPr="009A437A">
        <w:rPr>
          <w:bCs/>
          <w:sz w:val="24"/>
          <w:szCs w:val="24"/>
        </w:rPr>
        <w:t xml:space="preserve">This case study assignment will be held </w:t>
      </w:r>
      <w:r w:rsidR="00861756" w:rsidRPr="009A437A">
        <w:rPr>
          <w:bCs/>
          <w:sz w:val="24"/>
          <w:szCs w:val="24"/>
        </w:rPr>
        <w:t xml:space="preserve">with duration of </w:t>
      </w:r>
      <w:r w:rsidRPr="009A437A">
        <w:rPr>
          <w:bCs/>
          <w:sz w:val="24"/>
          <w:szCs w:val="24"/>
        </w:rPr>
        <w:t xml:space="preserve">1 week </w:t>
      </w:r>
      <w:r w:rsidR="008806DD" w:rsidRPr="009A437A">
        <w:rPr>
          <w:bCs/>
          <w:sz w:val="24"/>
          <w:szCs w:val="24"/>
        </w:rPr>
        <w:t>in</w:t>
      </w:r>
      <w:r w:rsidRPr="009A437A">
        <w:rPr>
          <w:bCs/>
          <w:sz w:val="24"/>
          <w:szCs w:val="24"/>
        </w:rPr>
        <w:t xml:space="preserve"> review topic</w:t>
      </w:r>
      <w:r w:rsidR="00D91556" w:rsidRPr="009A437A">
        <w:rPr>
          <w:bCs/>
          <w:sz w:val="24"/>
          <w:szCs w:val="24"/>
        </w:rPr>
        <w:t>, or week 13</w:t>
      </w:r>
      <w:r w:rsidR="00564C05" w:rsidRPr="009A437A">
        <w:rPr>
          <w:bCs/>
          <w:sz w:val="24"/>
          <w:szCs w:val="24"/>
        </w:rPr>
        <w:t>.</w:t>
      </w:r>
      <w:r w:rsidRPr="009A437A">
        <w:rPr>
          <w:bCs/>
          <w:sz w:val="24"/>
          <w:szCs w:val="24"/>
        </w:rPr>
        <w:t xml:space="preserve"> </w:t>
      </w:r>
    </w:p>
    <w:p w14:paraId="09A5D774" w14:textId="061E4550" w:rsidR="004E65CB" w:rsidRPr="009A437A" w:rsidRDefault="004E65CB" w:rsidP="004E65CB">
      <w:pPr>
        <w:pStyle w:val="ListParagraph"/>
        <w:numPr>
          <w:ilvl w:val="0"/>
          <w:numId w:val="11"/>
        </w:numPr>
        <w:rPr>
          <w:bCs/>
          <w:sz w:val="24"/>
          <w:szCs w:val="24"/>
        </w:rPr>
      </w:pPr>
      <w:r w:rsidRPr="009A437A">
        <w:rPr>
          <w:bCs/>
          <w:sz w:val="24"/>
          <w:szCs w:val="24"/>
        </w:rPr>
        <w:t xml:space="preserve">The answer is manually checked by each </w:t>
      </w:r>
      <w:r w:rsidR="000D53B1" w:rsidRPr="009A437A">
        <w:rPr>
          <w:bCs/>
          <w:sz w:val="24"/>
          <w:szCs w:val="24"/>
        </w:rPr>
        <w:t>lecturer</w:t>
      </w:r>
      <w:r w:rsidRPr="009A437A">
        <w:rPr>
          <w:bCs/>
          <w:sz w:val="24"/>
          <w:szCs w:val="24"/>
        </w:rPr>
        <w:t xml:space="preserve"> (not by system). </w:t>
      </w:r>
    </w:p>
    <w:p w14:paraId="217C6CDB" w14:textId="21505BFC" w:rsidR="004E65CB" w:rsidRPr="009A437A" w:rsidRDefault="004E65CB" w:rsidP="004E65CB">
      <w:pPr>
        <w:pStyle w:val="ListParagraph"/>
        <w:numPr>
          <w:ilvl w:val="0"/>
          <w:numId w:val="11"/>
        </w:numPr>
        <w:rPr>
          <w:bCs/>
          <w:sz w:val="24"/>
          <w:szCs w:val="24"/>
        </w:rPr>
      </w:pPr>
      <w:r w:rsidRPr="009A437A">
        <w:rPr>
          <w:bCs/>
          <w:sz w:val="24"/>
          <w:szCs w:val="24"/>
        </w:rPr>
        <w:t>You may refer to the rubric table given above.</w:t>
      </w:r>
    </w:p>
    <w:p w14:paraId="0B4209DF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61B13A16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529AB858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613C0EED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4F09D670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6BF62F37" w14:textId="77777777" w:rsidR="00111168" w:rsidRPr="009A437A" w:rsidRDefault="00111168" w:rsidP="008806DD">
      <w:pPr>
        <w:ind w:left="360"/>
        <w:rPr>
          <w:bCs/>
          <w:sz w:val="24"/>
          <w:szCs w:val="24"/>
        </w:rPr>
      </w:pPr>
    </w:p>
    <w:p w14:paraId="2D0EE011" w14:textId="77777777" w:rsidR="00111168" w:rsidRPr="009A437A" w:rsidRDefault="00111168" w:rsidP="008806DD">
      <w:pPr>
        <w:ind w:left="360"/>
        <w:rPr>
          <w:bCs/>
          <w:sz w:val="24"/>
          <w:szCs w:val="24"/>
        </w:rPr>
      </w:pPr>
    </w:p>
    <w:p w14:paraId="32CF1089" w14:textId="77777777" w:rsidR="00111168" w:rsidRPr="009A437A" w:rsidRDefault="00111168" w:rsidP="008806DD">
      <w:pPr>
        <w:ind w:left="360"/>
        <w:rPr>
          <w:bCs/>
          <w:sz w:val="24"/>
          <w:szCs w:val="24"/>
        </w:rPr>
      </w:pPr>
    </w:p>
    <w:p w14:paraId="58571951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78D894A6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65B08970" w14:textId="77777777" w:rsidR="003F3351" w:rsidRPr="009A437A" w:rsidRDefault="003F3351" w:rsidP="008806DD">
      <w:pPr>
        <w:ind w:left="360"/>
        <w:rPr>
          <w:bCs/>
          <w:sz w:val="24"/>
          <w:szCs w:val="24"/>
        </w:rPr>
      </w:pPr>
    </w:p>
    <w:p w14:paraId="49A9AA07" w14:textId="77777777" w:rsidR="008806DD" w:rsidRPr="009A437A" w:rsidRDefault="008806DD" w:rsidP="008806DD">
      <w:pPr>
        <w:ind w:left="360"/>
        <w:rPr>
          <w:bCs/>
          <w:sz w:val="24"/>
          <w:szCs w:val="24"/>
        </w:rPr>
      </w:pPr>
    </w:p>
    <w:p w14:paraId="2B838AEA" w14:textId="3BC63455" w:rsidR="00466F19" w:rsidRPr="009A437A" w:rsidRDefault="00466F19" w:rsidP="00111168">
      <w:pPr>
        <w:spacing w:line="360" w:lineRule="auto"/>
        <w:jc w:val="center"/>
        <w:rPr>
          <w:b/>
          <w:bCs/>
          <w:sz w:val="28"/>
          <w:szCs w:val="28"/>
        </w:rPr>
      </w:pPr>
      <w:r w:rsidRPr="009A437A">
        <w:rPr>
          <w:b/>
          <w:bCs/>
          <w:sz w:val="28"/>
          <w:szCs w:val="28"/>
        </w:rPr>
        <w:lastRenderedPageBreak/>
        <w:t>Question</w:t>
      </w:r>
      <w:r w:rsidR="00BD382E" w:rsidRPr="009A437A">
        <w:rPr>
          <w:b/>
          <w:bCs/>
          <w:sz w:val="28"/>
          <w:szCs w:val="28"/>
        </w:rPr>
        <w:t>s</w:t>
      </w:r>
    </w:p>
    <w:p w14:paraId="6C5DA0E7" w14:textId="2323F026" w:rsidR="00C511B3" w:rsidRPr="009A437A" w:rsidRDefault="008806DD" w:rsidP="00466F19">
      <w:pPr>
        <w:spacing w:line="360" w:lineRule="auto"/>
        <w:jc w:val="both"/>
        <w:rPr>
          <w:sz w:val="24"/>
          <w:szCs w:val="24"/>
        </w:rPr>
      </w:pPr>
      <w:r w:rsidRPr="009A437A">
        <w:rPr>
          <w:sz w:val="24"/>
          <w:szCs w:val="24"/>
        </w:rPr>
        <w:t xml:space="preserve">You are required to write a program that can read a file and perform several </w:t>
      </w:r>
      <w:r w:rsidR="00AD669A" w:rsidRPr="009A437A">
        <w:rPr>
          <w:sz w:val="24"/>
          <w:szCs w:val="24"/>
        </w:rPr>
        <w:t>functions</w:t>
      </w:r>
      <w:r w:rsidRPr="009A437A">
        <w:rPr>
          <w:sz w:val="24"/>
          <w:szCs w:val="24"/>
        </w:rPr>
        <w:t>.</w:t>
      </w:r>
      <w:r w:rsidR="00C511B3" w:rsidRPr="009A437A">
        <w:rPr>
          <w:sz w:val="24"/>
          <w:szCs w:val="24"/>
        </w:rPr>
        <w:t xml:space="preserve"> </w:t>
      </w:r>
      <w:r w:rsidRPr="009A437A">
        <w:rPr>
          <w:sz w:val="24"/>
          <w:szCs w:val="24"/>
        </w:rPr>
        <w:t xml:space="preserve">The file needed </w:t>
      </w:r>
      <w:r w:rsidR="00C511B3" w:rsidRPr="009A437A">
        <w:rPr>
          <w:sz w:val="24"/>
          <w:szCs w:val="24"/>
        </w:rPr>
        <w:t>can be downloaded from link</w:t>
      </w:r>
      <w:r w:rsidRPr="009A437A">
        <w:rPr>
          <w:sz w:val="24"/>
          <w:szCs w:val="24"/>
        </w:rPr>
        <w:t xml:space="preserve">: </w:t>
      </w:r>
    </w:p>
    <w:p w14:paraId="0D54F689" w14:textId="76AD7AE5" w:rsidR="008806DD" w:rsidRPr="009A437A" w:rsidRDefault="00000000" w:rsidP="00466F19">
      <w:pPr>
        <w:spacing w:line="360" w:lineRule="auto"/>
        <w:jc w:val="both"/>
        <w:rPr>
          <w:sz w:val="24"/>
          <w:szCs w:val="24"/>
        </w:rPr>
      </w:pPr>
      <w:hyperlink r:id="rId12" w:history="1">
        <w:r w:rsidR="00C511B3" w:rsidRPr="009A437A">
          <w:rPr>
            <w:rStyle w:val="Hyperlink"/>
            <w:sz w:val="24"/>
            <w:szCs w:val="24"/>
          </w:rPr>
          <w:t>https://1drv.ms/u/s!AhuAx03LAKWtnOM9O1wlXSAR84Z67g?e=lVmH5x</w:t>
        </w:r>
      </w:hyperlink>
      <w:r w:rsidR="008806DD" w:rsidRPr="009A437A">
        <w:rPr>
          <w:sz w:val="24"/>
          <w:szCs w:val="24"/>
        </w:rPr>
        <w:t xml:space="preserve"> .</w:t>
      </w:r>
    </w:p>
    <w:p w14:paraId="65547039" w14:textId="77777777" w:rsidR="008806DD" w:rsidRPr="009A437A" w:rsidRDefault="008806DD" w:rsidP="00466F19">
      <w:pPr>
        <w:spacing w:line="360" w:lineRule="auto"/>
        <w:jc w:val="both"/>
        <w:rPr>
          <w:sz w:val="24"/>
          <w:szCs w:val="24"/>
        </w:rPr>
      </w:pPr>
    </w:p>
    <w:p w14:paraId="5D1087EE" w14:textId="23BEAF36" w:rsidR="008806DD" w:rsidRPr="009A437A" w:rsidRDefault="008806DD" w:rsidP="00466F19">
      <w:pPr>
        <w:spacing w:line="360" w:lineRule="auto"/>
        <w:jc w:val="both"/>
        <w:rPr>
          <w:sz w:val="24"/>
          <w:szCs w:val="24"/>
        </w:rPr>
      </w:pPr>
      <w:r w:rsidRPr="009A437A">
        <w:rPr>
          <w:sz w:val="24"/>
          <w:szCs w:val="24"/>
        </w:rPr>
        <w:t xml:space="preserve">File description: </w:t>
      </w:r>
    </w:p>
    <w:p w14:paraId="5E3BACBF" w14:textId="2E616761" w:rsidR="008806DD" w:rsidRPr="009A437A" w:rsidRDefault="008806DD" w:rsidP="00466F19">
      <w:pPr>
        <w:spacing w:line="360" w:lineRule="auto"/>
        <w:jc w:val="both"/>
        <w:rPr>
          <w:sz w:val="24"/>
          <w:szCs w:val="24"/>
        </w:rPr>
      </w:pPr>
      <w:r w:rsidRPr="009A437A">
        <w:rPr>
          <w:sz w:val="24"/>
          <w:szCs w:val="24"/>
        </w:rPr>
        <w:t xml:space="preserve">This file is a csv file; therefore, each column is separated with comma. This file consists of 3939 rows of </w:t>
      </w:r>
      <w:r w:rsidR="007B5A94" w:rsidRPr="009A437A">
        <w:rPr>
          <w:sz w:val="24"/>
          <w:szCs w:val="24"/>
        </w:rPr>
        <w:t xml:space="preserve">Housing Data in Malaysia </w:t>
      </w:r>
      <w:r w:rsidRPr="009A437A">
        <w:rPr>
          <w:sz w:val="24"/>
          <w:szCs w:val="24"/>
        </w:rPr>
        <w:t>with no missing value for each row</w:t>
      </w:r>
      <w:r w:rsidR="00722BC6" w:rsidRPr="009A437A">
        <w:rPr>
          <w:sz w:val="24"/>
          <w:szCs w:val="24"/>
        </w:rPr>
        <w:t xml:space="preserve">. </w:t>
      </w:r>
      <w:r w:rsidRPr="009A437A">
        <w:rPr>
          <w:sz w:val="24"/>
          <w:szCs w:val="24"/>
        </w:rPr>
        <w:t xml:space="preserve">This file also has a </w:t>
      </w:r>
      <w:r w:rsidRPr="009A437A">
        <w:rPr>
          <w:b/>
          <w:bCs/>
          <w:sz w:val="24"/>
          <w:szCs w:val="24"/>
        </w:rPr>
        <w:t>header. Therefore, when your program loads the data, your program should be able to skip this header before passing the data into your record variable</w:t>
      </w:r>
      <w:r w:rsidRPr="009A437A">
        <w:rPr>
          <w:sz w:val="24"/>
          <w:szCs w:val="24"/>
        </w:rPr>
        <w:t xml:space="preserve">. A glimpse of the data: </w:t>
      </w:r>
    </w:p>
    <w:p w14:paraId="4C299746" w14:textId="77777777" w:rsidR="008806DD" w:rsidRPr="009A437A" w:rsidRDefault="008806DD" w:rsidP="00466F19">
      <w:pPr>
        <w:spacing w:line="360" w:lineRule="auto"/>
        <w:jc w:val="both"/>
        <w:rPr>
          <w:sz w:val="24"/>
          <w:szCs w:val="24"/>
        </w:rPr>
      </w:pPr>
    </w:p>
    <w:p w14:paraId="325EFBD2" w14:textId="77777777" w:rsidR="008806DD" w:rsidRPr="009A437A" w:rsidRDefault="008806DD" w:rsidP="00466F19">
      <w:pPr>
        <w:spacing w:line="360" w:lineRule="auto"/>
        <w:jc w:val="center"/>
      </w:pPr>
      <w:r w:rsidRPr="009A437A">
        <w:rPr>
          <w:noProof/>
        </w:rPr>
        <w:drawing>
          <wp:inline distT="0" distB="0" distL="0" distR="0" wp14:anchorId="282C7928" wp14:editId="4D30A8CE">
            <wp:extent cx="5943600" cy="24257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3F49D" w14:textId="77777777" w:rsidR="00477FC1" w:rsidRPr="009A437A" w:rsidRDefault="00477FC1" w:rsidP="00466F19">
      <w:pPr>
        <w:spacing w:line="360" w:lineRule="auto"/>
        <w:jc w:val="both"/>
        <w:rPr>
          <w:sz w:val="24"/>
          <w:szCs w:val="24"/>
        </w:rPr>
      </w:pPr>
    </w:p>
    <w:p w14:paraId="00EF785E" w14:textId="0070DDA7" w:rsidR="008806DD" w:rsidRPr="009A437A" w:rsidRDefault="008806DD" w:rsidP="00466F19">
      <w:pPr>
        <w:spacing w:line="360" w:lineRule="auto"/>
        <w:jc w:val="both"/>
        <w:rPr>
          <w:sz w:val="24"/>
          <w:szCs w:val="24"/>
        </w:rPr>
      </w:pPr>
      <w:r w:rsidRPr="009A437A">
        <w:rPr>
          <w:sz w:val="24"/>
          <w:szCs w:val="24"/>
        </w:rPr>
        <w:t>You are required to perform 3 functions as follows:</w:t>
      </w:r>
    </w:p>
    <w:p w14:paraId="7DE94FCA" w14:textId="1ECE6A91" w:rsidR="008806DD" w:rsidRPr="009A437A" w:rsidRDefault="008806DD" w:rsidP="00466F19">
      <w:pPr>
        <w:pStyle w:val="ListParagraph"/>
        <w:numPr>
          <w:ilvl w:val="0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b/>
          <w:bCs/>
          <w:sz w:val="24"/>
          <w:szCs w:val="24"/>
        </w:rPr>
        <w:t>(</w:t>
      </w:r>
      <w:r w:rsidR="003D2CCD" w:rsidRPr="009A437A">
        <w:rPr>
          <w:b/>
          <w:bCs/>
          <w:sz w:val="24"/>
          <w:szCs w:val="24"/>
        </w:rPr>
        <w:t>4</w:t>
      </w:r>
      <w:r w:rsidR="00477FC1" w:rsidRPr="009A437A">
        <w:rPr>
          <w:b/>
          <w:bCs/>
          <w:sz w:val="24"/>
          <w:szCs w:val="24"/>
        </w:rPr>
        <w:t>0</w:t>
      </w:r>
      <w:r w:rsidRPr="009A437A">
        <w:rPr>
          <w:b/>
          <w:bCs/>
          <w:sz w:val="24"/>
          <w:szCs w:val="24"/>
        </w:rPr>
        <w:t xml:space="preserve"> Points) Describe</w:t>
      </w:r>
      <w:r w:rsidRPr="009A437A">
        <w:rPr>
          <w:sz w:val="24"/>
          <w:szCs w:val="24"/>
        </w:rPr>
        <w:t>.</w:t>
      </w:r>
    </w:p>
    <w:p w14:paraId="7AA6E793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This function explains the information from each column. When running this function, </w:t>
      </w:r>
      <w:r w:rsidRPr="009A437A">
        <w:rPr>
          <w:b/>
          <w:bCs/>
          <w:sz w:val="24"/>
          <w:szCs w:val="24"/>
        </w:rPr>
        <w:t>give a prompt to get input from the user</w:t>
      </w:r>
      <w:r w:rsidRPr="009A437A">
        <w:rPr>
          <w:sz w:val="24"/>
          <w:szCs w:val="24"/>
        </w:rPr>
        <w:t xml:space="preserve"> as the name of the column you want to describe. Then, display: </w:t>
      </w:r>
    </w:p>
    <w:p w14:paraId="700EED0F" w14:textId="77777777" w:rsidR="008806DD" w:rsidRPr="009A437A" w:rsidRDefault="008806DD" w:rsidP="00466F19">
      <w:pPr>
        <w:pStyle w:val="ListParagraph"/>
        <w:numPr>
          <w:ilvl w:val="1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For column loc1, loc2, room, bathrooms, carparks, type, or furnish, display: </w:t>
      </w:r>
    </w:p>
    <w:p w14:paraId="07A93FA1" w14:textId="77777777" w:rsidR="008806DD" w:rsidRPr="009A437A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lastRenderedPageBreak/>
        <w:t>Frequency for each unique value</w:t>
      </w:r>
    </w:p>
    <w:p w14:paraId="02FABB9D" w14:textId="77777777" w:rsidR="008806DD" w:rsidRPr="009A437A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Maximum frequency </w:t>
      </w:r>
    </w:p>
    <w:p w14:paraId="67FC2B62" w14:textId="77777777" w:rsidR="008806DD" w:rsidRPr="009A437A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Minimum frequency </w:t>
      </w:r>
    </w:p>
    <w:p w14:paraId="50193508" w14:textId="77777777" w:rsidR="008806DD" w:rsidRPr="009A437A" w:rsidRDefault="008806DD" w:rsidP="00466F19">
      <w:pPr>
        <w:spacing w:line="360" w:lineRule="auto"/>
        <w:ind w:left="1080"/>
        <w:rPr>
          <w:sz w:val="24"/>
          <w:szCs w:val="24"/>
        </w:rPr>
      </w:pPr>
      <w:r w:rsidRPr="009A437A">
        <w:rPr>
          <w:sz w:val="24"/>
          <w:szCs w:val="24"/>
        </w:rPr>
        <w:t xml:space="preserve">For example, if we call describe function followed with loc1 as column name, the program should display like this: </w:t>
      </w:r>
    </w:p>
    <w:p w14:paraId="721449FF" w14:textId="77777777" w:rsidR="008806DD" w:rsidRPr="009A437A" w:rsidRDefault="008806DD" w:rsidP="00466F19">
      <w:pPr>
        <w:spacing w:line="360" w:lineRule="auto"/>
        <w:ind w:left="1080"/>
        <w:jc w:val="center"/>
      </w:pPr>
      <w:r w:rsidRPr="009A437A">
        <w:rPr>
          <w:noProof/>
        </w:rPr>
        <w:drawing>
          <wp:inline distT="0" distB="0" distL="0" distR="0" wp14:anchorId="5EC8C64B" wp14:editId="576C14D2">
            <wp:extent cx="2428875" cy="2735551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40189" cy="274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7B087" w14:textId="77777777" w:rsidR="008806DD" w:rsidRPr="009A437A" w:rsidRDefault="008806DD" w:rsidP="00466F19">
      <w:pPr>
        <w:pStyle w:val="ListParagraph"/>
        <w:numPr>
          <w:ilvl w:val="1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For area and price column, display only: </w:t>
      </w:r>
    </w:p>
    <w:p w14:paraId="17EBEC4F" w14:textId="77777777" w:rsidR="008806DD" w:rsidRPr="009A437A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Minimum value </w:t>
      </w:r>
    </w:p>
    <w:p w14:paraId="50D54E31" w14:textId="77777777" w:rsidR="008806DD" w:rsidRPr="009A437A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>Maximum value</w:t>
      </w:r>
    </w:p>
    <w:p w14:paraId="2225902F" w14:textId="77777777" w:rsidR="008806DD" w:rsidRPr="009A437A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>Average value</w:t>
      </w:r>
    </w:p>
    <w:p w14:paraId="4200DFC2" w14:textId="28C8EC20" w:rsidR="00477FC1" w:rsidRPr="009A437A" w:rsidRDefault="008806DD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 xml:space="preserve">Because area and price value are not discrete, therefore there isn’t a need to perform frequency check for each of it. </w:t>
      </w:r>
      <w:r w:rsidR="0071374D" w:rsidRPr="009A437A">
        <w:rPr>
          <w:b/>
          <w:bCs/>
          <w:sz w:val="24"/>
          <w:szCs w:val="24"/>
        </w:rPr>
        <w:br/>
      </w:r>
      <w:r w:rsidR="000F3917" w:rsidRPr="009A437A">
        <w:rPr>
          <w:b/>
          <w:bCs/>
          <w:sz w:val="24"/>
          <w:szCs w:val="24"/>
        </w:rPr>
        <w:t>Draw the Flowchart of your solution</w:t>
      </w:r>
      <w:r w:rsidR="00BD382E" w:rsidRPr="009A437A">
        <w:rPr>
          <w:b/>
          <w:bCs/>
          <w:sz w:val="24"/>
          <w:szCs w:val="24"/>
        </w:rPr>
        <w:t>.</w:t>
      </w:r>
    </w:p>
    <w:p w14:paraId="7AE1137E" w14:textId="77777777" w:rsidR="006B398B" w:rsidRPr="009A437A" w:rsidRDefault="006B398B" w:rsidP="0071374D">
      <w:pPr>
        <w:pStyle w:val="ListParagraph"/>
        <w:spacing w:line="360" w:lineRule="auto"/>
        <w:ind w:left="709"/>
        <w:rPr>
          <w:sz w:val="24"/>
          <w:szCs w:val="24"/>
        </w:rPr>
      </w:pPr>
    </w:p>
    <w:p w14:paraId="0128D063" w14:textId="4EF16DA0" w:rsidR="006B398B" w:rsidRPr="009A437A" w:rsidRDefault="006B398B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Explanation</w:t>
      </w:r>
      <w:r w:rsidR="000E0E6E" w:rsidRPr="009A437A">
        <w:rPr>
          <w:b/>
          <w:bCs/>
          <w:sz w:val="24"/>
          <w:szCs w:val="24"/>
        </w:rPr>
        <w:t>:</w:t>
      </w:r>
    </w:p>
    <w:p w14:paraId="7DE8AF00" w14:textId="77777777" w:rsidR="000E0E6E" w:rsidRPr="009A437A" w:rsidRDefault="000E0E6E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</w:rPr>
      </w:pPr>
    </w:p>
    <w:p w14:paraId="0F53AA70" w14:textId="77777777" w:rsidR="000E0E6E" w:rsidRPr="009A437A" w:rsidRDefault="000E0E6E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</w:rPr>
      </w:pPr>
    </w:p>
    <w:p w14:paraId="5D27482C" w14:textId="4A5E0929" w:rsidR="008806DD" w:rsidRPr="009A437A" w:rsidRDefault="000E0E6E" w:rsidP="00D3090D">
      <w:pPr>
        <w:pStyle w:val="ListParagraph"/>
        <w:spacing w:line="360" w:lineRule="auto"/>
        <w:ind w:left="709"/>
        <w:rPr>
          <w:sz w:val="24"/>
          <w:szCs w:val="24"/>
        </w:rPr>
      </w:pPr>
      <w:r w:rsidRPr="009A437A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1972BCE5" wp14:editId="248D326E">
            <wp:simplePos x="0" y="0"/>
            <wp:positionH relativeFrom="column">
              <wp:posOffset>-685800</wp:posOffset>
            </wp:positionH>
            <wp:positionV relativeFrom="paragraph">
              <wp:posOffset>0</wp:posOffset>
            </wp:positionV>
            <wp:extent cx="10718800" cy="6633845"/>
            <wp:effectExtent l="0" t="0" r="6350" b="0"/>
            <wp:wrapTopAndBottom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188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8B8EB" w14:textId="22C35700" w:rsidR="008806DD" w:rsidRPr="009A437A" w:rsidRDefault="008806DD" w:rsidP="00466F19">
      <w:pPr>
        <w:pStyle w:val="ListParagraph"/>
        <w:numPr>
          <w:ilvl w:val="0"/>
          <w:numId w:val="12"/>
        </w:numPr>
        <w:spacing w:after="160" w:line="360" w:lineRule="auto"/>
        <w:rPr>
          <w:sz w:val="24"/>
          <w:szCs w:val="24"/>
        </w:rPr>
      </w:pPr>
      <w:r w:rsidRPr="009A437A">
        <w:rPr>
          <w:b/>
          <w:bCs/>
          <w:sz w:val="24"/>
          <w:szCs w:val="24"/>
        </w:rPr>
        <w:lastRenderedPageBreak/>
        <w:t>(</w:t>
      </w:r>
      <w:r w:rsidR="00AB7325" w:rsidRPr="009A437A">
        <w:rPr>
          <w:b/>
          <w:bCs/>
          <w:sz w:val="24"/>
          <w:szCs w:val="24"/>
        </w:rPr>
        <w:t>40</w:t>
      </w:r>
      <w:r w:rsidRPr="009A437A">
        <w:rPr>
          <w:b/>
          <w:bCs/>
          <w:sz w:val="24"/>
          <w:szCs w:val="24"/>
        </w:rPr>
        <w:t xml:space="preserve"> Points) Search Data.</w:t>
      </w:r>
    </w:p>
    <w:p w14:paraId="34AAEFA8" w14:textId="0723B9B5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To be able to handle search function, </w:t>
      </w:r>
      <w:r w:rsidR="00D42318" w:rsidRPr="009A437A">
        <w:rPr>
          <w:sz w:val="24"/>
          <w:szCs w:val="24"/>
        </w:rPr>
        <w:t xml:space="preserve">ask </w:t>
      </w:r>
      <w:r w:rsidRPr="009A437A">
        <w:rPr>
          <w:sz w:val="24"/>
          <w:szCs w:val="24"/>
        </w:rPr>
        <w:t xml:space="preserve">user to give input with format: </w:t>
      </w:r>
    </w:p>
    <w:p w14:paraId="1CB8C32B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</w:p>
    <w:p w14:paraId="772418DE" w14:textId="77777777" w:rsidR="008806DD" w:rsidRPr="009A437A" w:rsidRDefault="008806DD" w:rsidP="00466F19">
      <w:pPr>
        <w:pStyle w:val="ListParagraph"/>
        <w:spacing w:line="360" w:lineRule="auto"/>
        <w:jc w:val="center"/>
        <w:rPr>
          <w:rFonts w:ascii="Courier New" w:hAnsi="Courier New" w:cs="Courier New"/>
          <w:sz w:val="24"/>
          <w:szCs w:val="24"/>
        </w:rPr>
      </w:pPr>
      <w:r w:rsidRPr="009A437A">
        <w:rPr>
          <w:rFonts w:ascii="Courier New" w:hAnsi="Courier New" w:cs="Courier New"/>
          <w:sz w:val="24"/>
          <w:szCs w:val="24"/>
        </w:rPr>
        <w:t>DataX in ColumnName</w:t>
      </w:r>
    </w:p>
    <w:p w14:paraId="3EDAEB18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</w:p>
    <w:p w14:paraId="6F79C7AA" w14:textId="6D39C38B" w:rsidR="008806DD" w:rsidRPr="009A437A" w:rsidRDefault="008806DD" w:rsidP="00466F19">
      <w:pPr>
        <w:pStyle w:val="ListParagraph"/>
        <w:spacing w:line="360" w:lineRule="auto"/>
        <w:jc w:val="both"/>
        <w:rPr>
          <w:sz w:val="24"/>
          <w:szCs w:val="24"/>
        </w:rPr>
      </w:pPr>
      <w:r w:rsidRPr="009A437A">
        <w:rPr>
          <w:sz w:val="24"/>
          <w:szCs w:val="24"/>
        </w:rPr>
        <w:t xml:space="preserve">Your program should be able to parse above input. </w:t>
      </w:r>
      <w:r w:rsidRPr="009A437A">
        <w:rPr>
          <w:b/>
          <w:bCs/>
          <w:sz w:val="24"/>
          <w:szCs w:val="24"/>
        </w:rPr>
        <w:t>It is prohibited to use 3 string input</w:t>
      </w:r>
      <w:r w:rsidRPr="009A437A">
        <w:rPr>
          <w:sz w:val="24"/>
          <w:szCs w:val="24"/>
        </w:rPr>
        <w:t xml:space="preserve">. </w:t>
      </w:r>
      <w:r w:rsidR="004E28CA" w:rsidRPr="009A437A">
        <w:rPr>
          <w:sz w:val="24"/>
          <w:szCs w:val="24"/>
        </w:rPr>
        <w:t xml:space="preserve">Then, display all data that has that </w:t>
      </w:r>
      <w:r w:rsidR="00BB7BAE" w:rsidRPr="009A437A">
        <w:rPr>
          <w:sz w:val="24"/>
          <w:szCs w:val="24"/>
        </w:rPr>
        <w:t>DataX</w:t>
      </w:r>
      <w:r w:rsidRPr="009A437A">
        <w:rPr>
          <w:sz w:val="24"/>
          <w:szCs w:val="24"/>
        </w:rPr>
        <w:t xml:space="preserve">. </w:t>
      </w:r>
    </w:p>
    <w:p w14:paraId="2DEDBDB2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</w:p>
    <w:p w14:paraId="14930FBD" w14:textId="77777777" w:rsidR="008806DD" w:rsidRPr="009A437A" w:rsidRDefault="008806DD" w:rsidP="00466F19">
      <w:pPr>
        <w:pStyle w:val="ListParagraph"/>
        <w:spacing w:line="360" w:lineRule="auto"/>
        <w:rPr>
          <w:rFonts w:ascii="Courier New" w:hAnsi="Courier New" w:cs="Courier New"/>
          <w:sz w:val="24"/>
          <w:szCs w:val="24"/>
        </w:rPr>
      </w:pPr>
      <w:r w:rsidRPr="009A437A">
        <w:rPr>
          <w:sz w:val="24"/>
          <w:szCs w:val="24"/>
        </w:rPr>
        <w:t xml:space="preserve">For example: </w:t>
      </w:r>
    </w:p>
    <w:p w14:paraId="68CF705E" w14:textId="77777777" w:rsidR="008806DD" w:rsidRPr="009A437A" w:rsidRDefault="008806DD" w:rsidP="00466F19">
      <w:pPr>
        <w:pStyle w:val="ListParagraph"/>
        <w:spacing w:line="360" w:lineRule="auto"/>
        <w:jc w:val="center"/>
        <w:rPr>
          <w:rFonts w:ascii="Courier New" w:hAnsi="Courier New" w:cs="Courier New"/>
          <w:sz w:val="24"/>
          <w:szCs w:val="24"/>
        </w:rPr>
      </w:pPr>
      <w:r w:rsidRPr="009A437A">
        <w:rPr>
          <w:rFonts w:ascii="Courier New" w:hAnsi="Courier New" w:cs="Courier New"/>
          <w:sz w:val="24"/>
          <w:szCs w:val="24"/>
        </w:rPr>
        <w:t>Partly in furnish</w:t>
      </w:r>
    </w:p>
    <w:p w14:paraId="7916B484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 xml:space="preserve">Above command will result in: </w:t>
      </w:r>
    </w:p>
    <w:p w14:paraId="77181B25" w14:textId="77777777" w:rsidR="008806DD" w:rsidRPr="009A437A" w:rsidRDefault="008806DD" w:rsidP="00FE0E28">
      <w:pPr>
        <w:pStyle w:val="ListParagraph"/>
        <w:spacing w:line="360" w:lineRule="auto"/>
        <w:jc w:val="center"/>
      </w:pPr>
      <w:r w:rsidRPr="009A437A">
        <w:rPr>
          <w:noProof/>
        </w:rPr>
        <w:drawing>
          <wp:inline distT="0" distB="0" distL="0" distR="0" wp14:anchorId="68679381" wp14:editId="6892A62F">
            <wp:extent cx="5943600" cy="3679190"/>
            <wp:effectExtent l="0" t="0" r="0" b="0"/>
            <wp:docPr id="7" name="Picture 7" descr="A picture containing tex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6498F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lastRenderedPageBreak/>
        <w:t xml:space="preserve">However, your program also should be able to search using only sub-string, for example: </w:t>
      </w:r>
    </w:p>
    <w:p w14:paraId="21D0DB2D" w14:textId="77777777" w:rsidR="008806DD" w:rsidRPr="009A437A" w:rsidRDefault="008806DD" w:rsidP="00466F19">
      <w:pPr>
        <w:pStyle w:val="ListParagraph"/>
        <w:spacing w:line="360" w:lineRule="auto"/>
        <w:jc w:val="both"/>
        <w:rPr>
          <w:sz w:val="24"/>
          <w:szCs w:val="24"/>
        </w:rPr>
      </w:pPr>
    </w:p>
    <w:p w14:paraId="64751A4C" w14:textId="77777777" w:rsidR="008806DD" w:rsidRPr="009A437A" w:rsidRDefault="008806DD" w:rsidP="00466F19">
      <w:pPr>
        <w:pStyle w:val="ListParagraph"/>
        <w:spacing w:line="360" w:lineRule="auto"/>
        <w:jc w:val="center"/>
        <w:rPr>
          <w:rFonts w:ascii="Courier New" w:hAnsi="Courier New" w:cs="Courier New"/>
          <w:sz w:val="24"/>
          <w:szCs w:val="24"/>
        </w:rPr>
      </w:pPr>
      <w:r w:rsidRPr="009A437A">
        <w:rPr>
          <w:rFonts w:ascii="Courier New" w:hAnsi="Courier New" w:cs="Courier New"/>
          <w:sz w:val="24"/>
          <w:szCs w:val="24"/>
        </w:rPr>
        <w:t>pong in loc1</w:t>
      </w:r>
    </w:p>
    <w:p w14:paraId="7B7EC45A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</w:p>
    <w:p w14:paraId="493F9C5E" w14:textId="77777777" w:rsidR="008806DD" w:rsidRPr="009A437A" w:rsidRDefault="008806DD" w:rsidP="00466F19">
      <w:pPr>
        <w:pStyle w:val="ListParagraph"/>
        <w:spacing w:line="360" w:lineRule="auto"/>
        <w:rPr>
          <w:sz w:val="24"/>
          <w:szCs w:val="24"/>
        </w:rPr>
      </w:pPr>
      <w:r w:rsidRPr="009A437A">
        <w:rPr>
          <w:sz w:val="24"/>
          <w:szCs w:val="24"/>
        </w:rPr>
        <w:t>will result in:</w:t>
      </w:r>
    </w:p>
    <w:p w14:paraId="285E9CBD" w14:textId="77777777" w:rsidR="008806DD" w:rsidRPr="009A437A" w:rsidRDefault="008806DD" w:rsidP="003D7763">
      <w:pPr>
        <w:pStyle w:val="ListParagraph"/>
        <w:spacing w:line="360" w:lineRule="auto"/>
        <w:jc w:val="center"/>
      </w:pPr>
      <w:r w:rsidRPr="009A437A">
        <w:rPr>
          <w:noProof/>
        </w:rPr>
        <w:drawing>
          <wp:inline distT="0" distB="0" distL="0" distR="0" wp14:anchorId="5CFE4F9C" wp14:editId="2340FB26">
            <wp:extent cx="5981700" cy="2562225"/>
            <wp:effectExtent l="0" t="0" r="0" b="9525"/>
            <wp:docPr id="3" name="Picture 3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alendar&#10;&#10;Description automatically generated with low confidence"/>
                    <pic:cNvPicPr/>
                  </pic:nvPicPr>
                  <pic:blipFill rotWithShape="1">
                    <a:blip r:embed="rId17"/>
                    <a:srcRect t="-1" r="-640" b="33494"/>
                    <a:stretch/>
                  </pic:blipFill>
                  <pic:spPr bwMode="auto">
                    <a:xfrm>
                      <a:off x="0" y="0"/>
                      <a:ext cx="5981700" cy="2562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FC94A" w14:textId="77777777" w:rsidR="008806DD" w:rsidRPr="009A437A" w:rsidRDefault="008806DD" w:rsidP="00466F19">
      <w:pPr>
        <w:pStyle w:val="ListParagraph"/>
        <w:spacing w:line="360" w:lineRule="auto"/>
      </w:pPr>
    </w:p>
    <w:p w14:paraId="02C9F26E" w14:textId="682799F5" w:rsidR="008806DD" w:rsidRPr="009A437A" w:rsidRDefault="008806DD" w:rsidP="00466F19">
      <w:pPr>
        <w:pStyle w:val="ListParagraph"/>
        <w:numPr>
          <w:ilvl w:val="0"/>
          <w:numId w:val="14"/>
        </w:numPr>
        <w:spacing w:after="160" w:line="360" w:lineRule="auto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Give information if data searched doesn’t exist in the record.</w:t>
      </w:r>
    </w:p>
    <w:p w14:paraId="18661192" w14:textId="77777777" w:rsidR="008806DD" w:rsidRPr="009A437A" w:rsidRDefault="008806DD" w:rsidP="00466F19">
      <w:pPr>
        <w:pStyle w:val="ListParagraph"/>
        <w:numPr>
          <w:ilvl w:val="0"/>
          <w:numId w:val="14"/>
        </w:numPr>
        <w:spacing w:after="160" w:line="360" w:lineRule="auto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YOU ONLY HAVE TO DO SEARCH IN THE COLUMN OTHER THAN AREA AND PRICE.</w:t>
      </w:r>
    </w:p>
    <w:p w14:paraId="1B4E1A7B" w14:textId="77777777" w:rsidR="00A65E2E" w:rsidRPr="009A437A" w:rsidRDefault="003D7763" w:rsidP="003D7763">
      <w:pPr>
        <w:spacing w:after="160" w:line="360" w:lineRule="auto"/>
        <w:ind w:left="709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 xml:space="preserve">Draw the Flowchart </w:t>
      </w:r>
      <w:r w:rsidR="008661C2" w:rsidRPr="009A437A">
        <w:rPr>
          <w:b/>
          <w:bCs/>
          <w:sz w:val="24"/>
          <w:szCs w:val="24"/>
        </w:rPr>
        <w:t>of your solution</w:t>
      </w:r>
      <w:r w:rsidRPr="009A437A">
        <w:rPr>
          <w:b/>
          <w:bCs/>
          <w:sz w:val="24"/>
          <w:szCs w:val="24"/>
        </w:rPr>
        <w:t>.</w:t>
      </w:r>
    </w:p>
    <w:p w14:paraId="51734CCC" w14:textId="77777777" w:rsidR="00A65E2E" w:rsidRPr="009A437A" w:rsidRDefault="00A65E2E" w:rsidP="003D7763">
      <w:pPr>
        <w:spacing w:after="160" w:line="360" w:lineRule="auto"/>
        <w:ind w:left="709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Explanation:</w:t>
      </w:r>
    </w:p>
    <w:p w14:paraId="362D7C67" w14:textId="77777777" w:rsidR="00A65E2E" w:rsidRPr="009A437A" w:rsidRDefault="00A65E2E" w:rsidP="003D7763">
      <w:pPr>
        <w:spacing w:after="160" w:line="360" w:lineRule="auto"/>
        <w:ind w:left="709"/>
        <w:rPr>
          <w:sz w:val="24"/>
          <w:szCs w:val="24"/>
        </w:rPr>
      </w:pPr>
    </w:p>
    <w:p w14:paraId="476D4E0E" w14:textId="77777777" w:rsidR="00A65E2E" w:rsidRPr="009A437A" w:rsidRDefault="00A65E2E" w:rsidP="003D7763">
      <w:pPr>
        <w:spacing w:after="160" w:line="360" w:lineRule="auto"/>
        <w:ind w:left="709"/>
        <w:rPr>
          <w:sz w:val="24"/>
          <w:szCs w:val="24"/>
        </w:rPr>
      </w:pPr>
    </w:p>
    <w:p w14:paraId="236DC131" w14:textId="77777777" w:rsidR="00A65E2E" w:rsidRPr="009A437A" w:rsidRDefault="00A65E2E" w:rsidP="003D7763">
      <w:pPr>
        <w:spacing w:after="160" w:line="360" w:lineRule="auto"/>
        <w:ind w:left="709"/>
        <w:rPr>
          <w:sz w:val="24"/>
          <w:szCs w:val="24"/>
        </w:rPr>
      </w:pPr>
    </w:p>
    <w:p w14:paraId="2CA3AEC5" w14:textId="44180D0A" w:rsidR="003D7763" w:rsidRPr="009A437A" w:rsidRDefault="00A65E2E" w:rsidP="003D7763">
      <w:pPr>
        <w:spacing w:after="160" w:line="360" w:lineRule="auto"/>
        <w:ind w:left="709"/>
        <w:rPr>
          <w:b/>
          <w:bCs/>
          <w:sz w:val="24"/>
          <w:szCs w:val="24"/>
        </w:rPr>
      </w:pPr>
      <w:r w:rsidRPr="009A437A">
        <w:rPr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69B91FBB" wp14:editId="1B8D53AF">
            <wp:simplePos x="0" y="0"/>
            <wp:positionH relativeFrom="column">
              <wp:posOffset>441435</wp:posOffset>
            </wp:positionH>
            <wp:positionV relativeFrom="paragraph">
              <wp:posOffset>0</wp:posOffset>
            </wp:positionV>
            <wp:extent cx="7428230" cy="6636385"/>
            <wp:effectExtent l="0" t="0" r="127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8230" cy="6636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763" w:rsidRPr="009A437A">
        <w:rPr>
          <w:b/>
          <w:bCs/>
          <w:sz w:val="24"/>
          <w:szCs w:val="24"/>
        </w:rPr>
        <w:tab/>
      </w:r>
    </w:p>
    <w:p w14:paraId="37C98234" w14:textId="2F03606B" w:rsidR="003D7763" w:rsidRPr="009A437A" w:rsidRDefault="00296EA8" w:rsidP="00E46B6F">
      <w:pPr>
        <w:pStyle w:val="ListParagraph"/>
        <w:numPr>
          <w:ilvl w:val="0"/>
          <w:numId w:val="12"/>
        </w:numPr>
        <w:spacing w:after="160" w:line="360" w:lineRule="auto"/>
        <w:jc w:val="both"/>
        <w:rPr>
          <w:sz w:val="24"/>
          <w:szCs w:val="24"/>
        </w:rPr>
      </w:pPr>
      <w:r w:rsidRPr="009A437A">
        <w:rPr>
          <w:b/>
          <w:bCs/>
          <w:sz w:val="24"/>
          <w:szCs w:val="24"/>
        </w:rPr>
        <w:lastRenderedPageBreak/>
        <w:t>(20 Point)</w:t>
      </w:r>
      <w:r w:rsidR="000C7A33" w:rsidRPr="009A437A">
        <w:rPr>
          <w:sz w:val="24"/>
          <w:szCs w:val="24"/>
        </w:rPr>
        <w:t xml:space="preserve"> </w:t>
      </w:r>
      <w:r w:rsidR="00451BDE" w:rsidRPr="009A437A">
        <w:rPr>
          <w:sz w:val="24"/>
          <w:szCs w:val="24"/>
        </w:rPr>
        <w:t xml:space="preserve">Please refer to </w:t>
      </w:r>
      <w:r w:rsidR="00D738BB" w:rsidRPr="009A437A">
        <w:rPr>
          <w:b/>
          <w:bCs/>
          <w:sz w:val="24"/>
          <w:szCs w:val="24"/>
        </w:rPr>
        <w:t xml:space="preserve">textbook Paul J. Deitel (2016). C how to program: with an introduction to C++, </w:t>
      </w:r>
      <w:r w:rsidR="006723B3" w:rsidRPr="009A437A">
        <w:rPr>
          <w:b/>
          <w:bCs/>
          <w:sz w:val="24"/>
          <w:szCs w:val="24"/>
        </w:rPr>
        <w:t xml:space="preserve">Chapter 8, Exercise 8.21 </w:t>
      </w:r>
      <w:r w:rsidR="00D738BB" w:rsidRPr="009A437A">
        <w:rPr>
          <w:b/>
          <w:bCs/>
          <w:sz w:val="24"/>
          <w:szCs w:val="24"/>
        </w:rPr>
        <w:t xml:space="preserve">(page </w:t>
      </w:r>
      <w:r w:rsidR="00CA36FE" w:rsidRPr="009A437A">
        <w:rPr>
          <w:b/>
          <w:bCs/>
          <w:sz w:val="24"/>
          <w:szCs w:val="24"/>
        </w:rPr>
        <w:t>404)</w:t>
      </w:r>
      <w:r w:rsidR="00722BC6" w:rsidRPr="009A437A">
        <w:rPr>
          <w:b/>
          <w:bCs/>
          <w:sz w:val="24"/>
          <w:szCs w:val="24"/>
        </w:rPr>
        <w:t xml:space="preserve">. </w:t>
      </w:r>
      <w:r w:rsidR="006723B3" w:rsidRPr="009A437A">
        <w:rPr>
          <w:b/>
          <w:bCs/>
          <w:i/>
          <w:iCs/>
          <w:sz w:val="24"/>
          <w:szCs w:val="24"/>
        </w:rPr>
        <w:t>Alphabetizing a List of String.</w:t>
      </w:r>
      <w:r w:rsidR="006723B3" w:rsidRPr="009A437A">
        <w:rPr>
          <w:i/>
          <w:iCs/>
          <w:sz w:val="24"/>
          <w:szCs w:val="24"/>
        </w:rPr>
        <w:t xml:space="preserve"> </w:t>
      </w:r>
      <w:r w:rsidR="00712860" w:rsidRPr="009A437A">
        <w:rPr>
          <w:sz w:val="24"/>
          <w:szCs w:val="24"/>
        </w:rPr>
        <w:t xml:space="preserve">In the original question, you are asked to alphabetize list of string using 10 to 15 </w:t>
      </w:r>
      <w:r w:rsidR="009E54AD" w:rsidRPr="009A437A">
        <w:rPr>
          <w:sz w:val="24"/>
          <w:szCs w:val="24"/>
        </w:rPr>
        <w:t>names</w:t>
      </w:r>
      <w:r w:rsidR="006157B5" w:rsidRPr="009A437A">
        <w:rPr>
          <w:sz w:val="24"/>
          <w:szCs w:val="24"/>
        </w:rPr>
        <w:t xml:space="preserve"> of towns. </w:t>
      </w:r>
      <w:r w:rsidR="006157B5" w:rsidRPr="009A437A">
        <w:rPr>
          <w:b/>
          <w:bCs/>
          <w:sz w:val="24"/>
          <w:szCs w:val="24"/>
        </w:rPr>
        <w:t xml:space="preserve">For this case, implement what is being asked using column Location 1. </w:t>
      </w:r>
    </w:p>
    <w:p w14:paraId="32159D03" w14:textId="07421E37" w:rsidR="006157B5" w:rsidRPr="009A437A" w:rsidRDefault="00C6537E" w:rsidP="00E46B6F">
      <w:pPr>
        <w:pStyle w:val="ListParagraph"/>
        <w:spacing w:after="160" w:line="360" w:lineRule="auto"/>
        <w:jc w:val="both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Draw the Flowchart of your solution</w:t>
      </w:r>
      <w:r w:rsidR="006157B5" w:rsidRPr="009A437A">
        <w:rPr>
          <w:b/>
          <w:bCs/>
          <w:sz w:val="24"/>
          <w:szCs w:val="24"/>
        </w:rPr>
        <w:t>.</w:t>
      </w:r>
    </w:p>
    <w:p w14:paraId="6D64DD55" w14:textId="77777777" w:rsidR="006D1AC1" w:rsidRPr="009A437A" w:rsidRDefault="006D1AC1" w:rsidP="00E46B6F">
      <w:pPr>
        <w:pStyle w:val="ListParagraph"/>
        <w:spacing w:after="160" w:line="360" w:lineRule="auto"/>
        <w:jc w:val="both"/>
        <w:rPr>
          <w:b/>
          <w:bCs/>
          <w:sz w:val="24"/>
          <w:szCs w:val="24"/>
        </w:rPr>
      </w:pPr>
    </w:p>
    <w:p w14:paraId="03E92458" w14:textId="46A5C8DB" w:rsidR="006D1AC1" w:rsidRPr="009A437A" w:rsidRDefault="006D1AC1" w:rsidP="00E46B6F">
      <w:pPr>
        <w:pStyle w:val="ListParagraph"/>
        <w:spacing w:after="160" w:line="360" w:lineRule="auto"/>
        <w:jc w:val="both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t>Explanation:</w:t>
      </w:r>
    </w:p>
    <w:p w14:paraId="598AC355" w14:textId="00E92C3F" w:rsidR="006D1AC1" w:rsidRPr="009A437A" w:rsidRDefault="006D1AC1" w:rsidP="00E46B6F">
      <w:pPr>
        <w:pStyle w:val="ListParagraph"/>
        <w:spacing w:after="160" w:line="360" w:lineRule="auto"/>
        <w:jc w:val="both"/>
        <w:rPr>
          <w:sz w:val="24"/>
          <w:szCs w:val="24"/>
        </w:rPr>
      </w:pPr>
      <w:r w:rsidRPr="009A437A">
        <w:rPr>
          <w:noProof/>
          <w:sz w:val="24"/>
          <w:szCs w:val="24"/>
        </w:rPr>
        <w:lastRenderedPageBreak/>
        <w:drawing>
          <wp:inline distT="0" distB="0" distL="0" distR="0" wp14:anchorId="0C5322B0" wp14:editId="48A44062">
            <wp:extent cx="8367312" cy="663329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2033" cy="671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9FC5B" w14:textId="19F7E078" w:rsidR="00022CE4" w:rsidRPr="009A437A" w:rsidRDefault="00022CE4" w:rsidP="00466F19">
      <w:pPr>
        <w:spacing w:line="360" w:lineRule="auto"/>
        <w:rPr>
          <w:b/>
          <w:bCs/>
          <w:sz w:val="24"/>
          <w:szCs w:val="24"/>
        </w:rPr>
      </w:pPr>
      <w:r w:rsidRPr="009A437A">
        <w:rPr>
          <w:b/>
          <w:bCs/>
          <w:sz w:val="24"/>
          <w:szCs w:val="24"/>
        </w:rPr>
        <w:lastRenderedPageBreak/>
        <w:t>Note:</w:t>
      </w:r>
    </w:p>
    <w:p w14:paraId="256A17F8" w14:textId="48FB4C42" w:rsidR="00862A81" w:rsidRPr="009A437A" w:rsidRDefault="008806DD" w:rsidP="00BC011F">
      <w:pPr>
        <w:pStyle w:val="ListParagraph"/>
        <w:numPr>
          <w:ilvl w:val="0"/>
          <w:numId w:val="15"/>
        </w:numPr>
        <w:spacing w:line="360" w:lineRule="auto"/>
        <w:rPr>
          <w:b/>
          <w:bCs/>
          <w:sz w:val="24"/>
          <w:szCs w:val="24"/>
        </w:rPr>
      </w:pPr>
      <w:r w:rsidRPr="009A437A">
        <w:rPr>
          <w:sz w:val="24"/>
          <w:szCs w:val="24"/>
        </w:rPr>
        <w:t>All solution</w:t>
      </w:r>
      <w:r w:rsidR="005D1350" w:rsidRPr="009A437A">
        <w:rPr>
          <w:sz w:val="24"/>
          <w:szCs w:val="24"/>
        </w:rPr>
        <w:t>s</w:t>
      </w:r>
      <w:r w:rsidRPr="009A437A">
        <w:rPr>
          <w:sz w:val="24"/>
          <w:szCs w:val="24"/>
        </w:rPr>
        <w:t xml:space="preserve"> should be built using C code</w:t>
      </w:r>
      <w:r w:rsidR="00CE2665" w:rsidRPr="009A437A">
        <w:rPr>
          <w:sz w:val="24"/>
          <w:szCs w:val="24"/>
        </w:rPr>
        <w:t>.</w:t>
      </w:r>
    </w:p>
    <w:p w14:paraId="0C63C9D4" w14:textId="2A7A0C2D" w:rsidR="008806DD" w:rsidRPr="009A437A" w:rsidRDefault="00862A81" w:rsidP="008075CA">
      <w:pPr>
        <w:pStyle w:val="ListParagraph"/>
        <w:numPr>
          <w:ilvl w:val="0"/>
          <w:numId w:val="15"/>
        </w:numPr>
        <w:spacing w:line="360" w:lineRule="auto"/>
        <w:jc w:val="both"/>
        <w:rPr>
          <w:sz w:val="24"/>
          <w:szCs w:val="24"/>
        </w:rPr>
      </w:pPr>
      <w:r w:rsidRPr="009A437A">
        <w:rPr>
          <w:sz w:val="24"/>
          <w:szCs w:val="24"/>
        </w:rPr>
        <w:t>As mentioned in each question, y</w:t>
      </w:r>
      <w:r w:rsidR="008806DD" w:rsidRPr="009A437A">
        <w:rPr>
          <w:sz w:val="24"/>
          <w:szCs w:val="24"/>
        </w:rPr>
        <w:t xml:space="preserve">ou also need to </w:t>
      </w:r>
      <w:r w:rsidR="00E03A90" w:rsidRPr="009A437A">
        <w:rPr>
          <w:sz w:val="24"/>
          <w:szCs w:val="24"/>
        </w:rPr>
        <w:t xml:space="preserve">draw </w:t>
      </w:r>
      <w:r w:rsidR="009C0140" w:rsidRPr="009A437A">
        <w:rPr>
          <w:sz w:val="24"/>
          <w:szCs w:val="24"/>
        </w:rPr>
        <w:t>Flowcharts</w:t>
      </w:r>
      <w:r w:rsidR="008806DD" w:rsidRPr="009A437A">
        <w:rPr>
          <w:sz w:val="24"/>
          <w:szCs w:val="24"/>
        </w:rPr>
        <w:t xml:space="preserve"> </w:t>
      </w:r>
      <w:r w:rsidR="002E04D6" w:rsidRPr="009A437A">
        <w:rPr>
          <w:sz w:val="24"/>
          <w:szCs w:val="24"/>
        </w:rPr>
        <w:t xml:space="preserve">from </w:t>
      </w:r>
      <w:r w:rsidR="008806DD" w:rsidRPr="009A437A">
        <w:rPr>
          <w:sz w:val="24"/>
          <w:szCs w:val="24"/>
        </w:rPr>
        <w:t xml:space="preserve">your solution for each case number. If your solution contains more than 1 sub program, each sub program should also be drawn. For example: </w:t>
      </w:r>
    </w:p>
    <w:p w14:paraId="6B427ED6" w14:textId="77777777" w:rsidR="008806DD" w:rsidRPr="009A437A" w:rsidRDefault="008806DD" w:rsidP="00466F19">
      <w:pPr>
        <w:pStyle w:val="ListParagraph"/>
        <w:spacing w:line="360" w:lineRule="auto"/>
        <w:jc w:val="center"/>
      </w:pPr>
      <w:r w:rsidRPr="009A437A">
        <w:rPr>
          <w:noProof/>
        </w:rPr>
        <w:drawing>
          <wp:inline distT="0" distB="0" distL="0" distR="0" wp14:anchorId="0EEFB4BA" wp14:editId="1CF507D5">
            <wp:extent cx="1724025" cy="3612533"/>
            <wp:effectExtent l="0" t="0" r="0" b="698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704" cy="361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7DD5" w14:textId="36D09DC1" w:rsidR="008806DD" w:rsidRPr="009A437A" w:rsidRDefault="008806DD" w:rsidP="00853F54">
      <w:pPr>
        <w:pStyle w:val="ListParagraph"/>
        <w:spacing w:line="360" w:lineRule="auto"/>
        <w:rPr>
          <w:bCs/>
          <w:sz w:val="24"/>
          <w:szCs w:val="24"/>
        </w:rPr>
      </w:pPr>
      <w:r w:rsidRPr="009A437A">
        <w:rPr>
          <w:sz w:val="24"/>
          <w:szCs w:val="24"/>
        </w:rPr>
        <w:t>Each Function A and Function B must have its own flowchart diagram.</w:t>
      </w:r>
    </w:p>
    <w:sectPr w:rsidR="008806DD" w:rsidRPr="009A437A" w:rsidSect="002F780D">
      <w:headerReference w:type="default" r:id="rId21"/>
      <w:pgSz w:w="16838" w:h="11906" w:orient="landscape"/>
      <w:pgMar w:top="1440" w:right="1440" w:bottom="1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7DF5E" w14:textId="77777777" w:rsidR="00184D16" w:rsidRDefault="00184D16" w:rsidP="002F780D">
      <w:r>
        <w:separator/>
      </w:r>
    </w:p>
  </w:endnote>
  <w:endnote w:type="continuationSeparator" w:id="0">
    <w:p w14:paraId="375F25FD" w14:textId="77777777" w:rsidR="00184D16" w:rsidRDefault="00184D16" w:rsidP="002F7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74499" w14:textId="77777777" w:rsidR="00184D16" w:rsidRDefault="00184D16" w:rsidP="002F780D">
      <w:r>
        <w:separator/>
      </w:r>
    </w:p>
  </w:footnote>
  <w:footnote w:type="continuationSeparator" w:id="0">
    <w:p w14:paraId="2B679C23" w14:textId="77777777" w:rsidR="00184D16" w:rsidRDefault="00184D16" w:rsidP="002F7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026D3" w14:textId="77777777" w:rsidR="00DE7EED" w:rsidRPr="002F780D" w:rsidRDefault="00DE7EED" w:rsidP="00DE7EED">
    <w:pPr>
      <w:pStyle w:val="Header"/>
      <w:ind w:right="-442"/>
      <w:jc w:val="right"/>
      <w:rPr>
        <w:rFonts w:asciiTheme="minorHAnsi" w:hAnsiTheme="minorHAnsi"/>
      </w:rPr>
    </w:pPr>
    <w:r>
      <w:rPr>
        <w:rFonts w:asciiTheme="minorHAnsi" w:hAnsiTheme="minorHAnsi"/>
      </w:rPr>
      <w:t>FM-BINUS-AE-FSM-144/R0</w:t>
    </w:r>
  </w:p>
  <w:p w14:paraId="608423FE" w14:textId="6B175F1A" w:rsidR="002F780D" w:rsidRPr="002F780D" w:rsidRDefault="002F780D" w:rsidP="002F780D">
    <w:pPr>
      <w:pStyle w:val="Header"/>
      <w:ind w:right="-532"/>
      <w:jc w:val="right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781A"/>
    <w:multiLevelType w:val="hybridMultilevel"/>
    <w:tmpl w:val="DFC2B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B1A22"/>
    <w:multiLevelType w:val="hybridMultilevel"/>
    <w:tmpl w:val="DDE08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C5689"/>
    <w:multiLevelType w:val="hybridMultilevel"/>
    <w:tmpl w:val="46ACA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F006C"/>
    <w:multiLevelType w:val="hybridMultilevel"/>
    <w:tmpl w:val="11A66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2796B"/>
    <w:multiLevelType w:val="hybridMultilevel"/>
    <w:tmpl w:val="21C8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876F0"/>
    <w:multiLevelType w:val="hybridMultilevel"/>
    <w:tmpl w:val="7AD0E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001D8"/>
    <w:multiLevelType w:val="hybridMultilevel"/>
    <w:tmpl w:val="AFA4C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269E1"/>
    <w:multiLevelType w:val="hybridMultilevel"/>
    <w:tmpl w:val="3092D300"/>
    <w:lvl w:ilvl="0" w:tplc="708E7C6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E00FE"/>
    <w:multiLevelType w:val="hybridMultilevel"/>
    <w:tmpl w:val="7E727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EF5A7A"/>
    <w:multiLevelType w:val="hybridMultilevel"/>
    <w:tmpl w:val="B5ECC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249CD"/>
    <w:multiLevelType w:val="hybridMultilevel"/>
    <w:tmpl w:val="249A85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C42AFB"/>
    <w:multiLevelType w:val="hybridMultilevel"/>
    <w:tmpl w:val="398C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E50E4"/>
    <w:multiLevelType w:val="hybridMultilevel"/>
    <w:tmpl w:val="F3DE1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1E3DF3"/>
    <w:multiLevelType w:val="hybridMultilevel"/>
    <w:tmpl w:val="08DAC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183A25"/>
    <w:multiLevelType w:val="hybridMultilevel"/>
    <w:tmpl w:val="B66E317C"/>
    <w:lvl w:ilvl="0" w:tplc="135278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8298744">
    <w:abstractNumId w:val="14"/>
  </w:num>
  <w:num w:numId="2" w16cid:durableId="102120607">
    <w:abstractNumId w:val="3"/>
  </w:num>
  <w:num w:numId="3" w16cid:durableId="977219711">
    <w:abstractNumId w:val="0"/>
  </w:num>
  <w:num w:numId="4" w16cid:durableId="184557695">
    <w:abstractNumId w:val="11"/>
  </w:num>
  <w:num w:numId="5" w16cid:durableId="1043672023">
    <w:abstractNumId w:val="12"/>
  </w:num>
  <w:num w:numId="6" w16cid:durableId="1343583684">
    <w:abstractNumId w:val="6"/>
  </w:num>
  <w:num w:numId="7" w16cid:durableId="2029139050">
    <w:abstractNumId w:val="7"/>
  </w:num>
  <w:num w:numId="8" w16cid:durableId="1312709591">
    <w:abstractNumId w:val="9"/>
  </w:num>
  <w:num w:numId="9" w16cid:durableId="49769300">
    <w:abstractNumId w:val="13"/>
  </w:num>
  <w:num w:numId="10" w16cid:durableId="526137975">
    <w:abstractNumId w:val="1"/>
  </w:num>
  <w:num w:numId="11" w16cid:durableId="1054081126">
    <w:abstractNumId w:val="5"/>
  </w:num>
  <w:num w:numId="12" w16cid:durableId="143547357">
    <w:abstractNumId w:val="8"/>
  </w:num>
  <w:num w:numId="13" w16cid:durableId="1730492008">
    <w:abstractNumId w:val="4"/>
  </w:num>
  <w:num w:numId="14" w16cid:durableId="1661691143">
    <w:abstractNumId w:val="10"/>
  </w:num>
  <w:num w:numId="15" w16cid:durableId="519240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zAzNbQwsjQxtjRR0lEKTi0uzszPAykwqQUA/FnAhiwAAAA="/>
  </w:docVars>
  <w:rsids>
    <w:rsidRoot w:val="003C130A"/>
    <w:rsid w:val="0001696C"/>
    <w:rsid w:val="00022CE4"/>
    <w:rsid w:val="000625AE"/>
    <w:rsid w:val="000830D8"/>
    <w:rsid w:val="00084CCB"/>
    <w:rsid w:val="0009741B"/>
    <w:rsid w:val="000A1A49"/>
    <w:rsid w:val="000A75CC"/>
    <w:rsid w:val="000C144F"/>
    <w:rsid w:val="000C7A33"/>
    <w:rsid w:val="000C7D3A"/>
    <w:rsid w:val="000D53B1"/>
    <w:rsid w:val="000D677C"/>
    <w:rsid w:val="000E0E6E"/>
    <w:rsid w:val="000E594D"/>
    <w:rsid w:val="000F3917"/>
    <w:rsid w:val="00102398"/>
    <w:rsid w:val="00102990"/>
    <w:rsid w:val="00111168"/>
    <w:rsid w:val="00113156"/>
    <w:rsid w:val="00133BD6"/>
    <w:rsid w:val="00133E07"/>
    <w:rsid w:val="00137E7C"/>
    <w:rsid w:val="00157D03"/>
    <w:rsid w:val="00183B52"/>
    <w:rsid w:val="00184D16"/>
    <w:rsid w:val="001A6B56"/>
    <w:rsid w:val="001D6E60"/>
    <w:rsid w:val="001F7D29"/>
    <w:rsid w:val="0021699B"/>
    <w:rsid w:val="00230C65"/>
    <w:rsid w:val="002639ED"/>
    <w:rsid w:val="0027116A"/>
    <w:rsid w:val="00286414"/>
    <w:rsid w:val="00296EA8"/>
    <w:rsid w:val="002A3C29"/>
    <w:rsid w:val="002B673F"/>
    <w:rsid w:val="002E04D6"/>
    <w:rsid w:val="002F3D4D"/>
    <w:rsid w:val="002F780D"/>
    <w:rsid w:val="003011AB"/>
    <w:rsid w:val="00335B40"/>
    <w:rsid w:val="00345247"/>
    <w:rsid w:val="0035055E"/>
    <w:rsid w:val="003565BB"/>
    <w:rsid w:val="003611D7"/>
    <w:rsid w:val="003621E4"/>
    <w:rsid w:val="00365E34"/>
    <w:rsid w:val="003A1E9D"/>
    <w:rsid w:val="003A783C"/>
    <w:rsid w:val="003C130A"/>
    <w:rsid w:val="003D2CCD"/>
    <w:rsid w:val="003D7763"/>
    <w:rsid w:val="003F09BF"/>
    <w:rsid w:val="003F3351"/>
    <w:rsid w:val="003F3354"/>
    <w:rsid w:val="00422515"/>
    <w:rsid w:val="00441686"/>
    <w:rsid w:val="00451BDE"/>
    <w:rsid w:val="00466F19"/>
    <w:rsid w:val="00477FC1"/>
    <w:rsid w:val="00485C45"/>
    <w:rsid w:val="004A7A6D"/>
    <w:rsid w:val="004B24A8"/>
    <w:rsid w:val="004B395E"/>
    <w:rsid w:val="004D3DE1"/>
    <w:rsid w:val="004E28CA"/>
    <w:rsid w:val="004E65CB"/>
    <w:rsid w:val="004F06AC"/>
    <w:rsid w:val="004F3BA6"/>
    <w:rsid w:val="004F6EC5"/>
    <w:rsid w:val="00526CC3"/>
    <w:rsid w:val="00542E53"/>
    <w:rsid w:val="00555635"/>
    <w:rsid w:val="00564C05"/>
    <w:rsid w:val="005718F0"/>
    <w:rsid w:val="00597A28"/>
    <w:rsid w:val="005A2055"/>
    <w:rsid w:val="005D1350"/>
    <w:rsid w:val="005D2596"/>
    <w:rsid w:val="005D47C7"/>
    <w:rsid w:val="005E0546"/>
    <w:rsid w:val="005F0974"/>
    <w:rsid w:val="005F62FF"/>
    <w:rsid w:val="00604E4F"/>
    <w:rsid w:val="006157B5"/>
    <w:rsid w:val="006331F4"/>
    <w:rsid w:val="00634467"/>
    <w:rsid w:val="00635F19"/>
    <w:rsid w:val="00646299"/>
    <w:rsid w:val="006723B3"/>
    <w:rsid w:val="00685DD2"/>
    <w:rsid w:val="006B398B"/>
    <w:rsid w:val="006C1DB6"/>
    <w:rsid w:val="006D1AC1"/>
    <w:rsid w:val="00707366"/>
    <w:rsid w:val="00712860"/>
    <w:rsid w:val="0071374D"/>
    <w:rsid w:val="00722BC6"/>
    <w:rsid w:val="00752AC6"/>
    <w:rsid w:val="0075537D"/>
    <w:rsid w:val="007666F5"/>
    <w:rsid w:val="0078399A"/>
    <w:rsid w:val="007B5A94"/>
    <w:rsid w:val="007C2D98"/>
    <w:rsid w:val="007D0B67"/>
    <w:rsid w:val="007F362F"/>
    <w:rsid w:val="008075CA"/>
    <w:rsid w:val="00853F54"/>
    <w:rsid w:val="00861756"/>
    <w:rsid w:val="00862A81"/>
    <w:rsid w:val="008661C2"/>
    <w:rsid w:val="00880493"/>
    <w:rsid w:val="008806DD"/>
    <w:rsid w:val="0089045C"/>
    <w:rsid w:val="008A1198"/>
    <w:rsid w:val="008A743E"/>
    <w:rsid w:val="008A75F7"/>
    <w:rsid w:val="008F28F7"/>
    <w:rsid w:val="0092557A"/>
    <w:rsid w:val="00931BB3"/>
    <w:rsid w:val="00952496"/>
    <w:rsid w:val="00965CBC"/>
    <w:rsid w:val="00987F8A"/>
    <w:rsid w:val="009A39F2"/>
    <w:rsid w:val="009A410D"/>
    <w:rsid w:val="009A437A"/>
    <w:rsid w:val="009A6790"/>
    <w:rsid w:val="009A6A97"/>
    <w:rsid w:val="009B68DD"/>
    <w:rsid w:val="009B7B97"/>
    <w:rsid w:val="009C0140"/>
    <w:rsid w:val="009C577B"/>
    <w:rsid w:val="009E54AD"/>
    <w:rsid w:val="009E6B57"/>
    <w:rsid w:val="009F01A4"/>
    <w:rsid w:val="009F70A3"/>
    <w:rsid w:val="00A10FFD"/>
    <w:rsid w:val="00A13233"/>
    <w:rsid w:val="00A14660"/>
    <w:rsid w:val="00A24A33"/>
    <w:rsid w:val="00A44C08"/>
    <w:rsid w:val="00A65E2E"/>
    <w:rsid w:val="00A71C04"/>
    <w:rsid w:val="00A82C89"/>
    <w:rsid w:val="00A903A7"/>
    <w:rsid w:val="00AA2F76"/>
    <w:rsid w:val="00AA4607"/>
    <w:rsid w:val="00AA4857"/>
    <w:rsid w:val="00AB7325"/>
    <w:rsid w:val="00AB7828"/>
    <w:rsid w:val="00AD669A"/>
    <w:rsid w:val="00AE0393"/>
    <w:rsid w:val="00B2014F"/>
    <w:rsid w:val="00B3085F"/>
    <w:rsid w:val="00B30A1A"/>
    <w:rsid w:val="00B447BD"/>
    <w:rsid w:val="00B567ED"/>
    <w:rsid w:val="00B9064B"/>
    <w:rsid w:val="00B91EF9"/>
    <w:rsid w:val="00BA505D"/>
    <w:rsid w:val="00BA7755"/>
    <w:rsid w:val="00BB7BAE"/>
    <w:rsid w:val="00BD382E"/>
    <w:rsid w:val="00BE43CE"/>
    <w:rsid w:val="00C06A75"/>
    <w:rsid w:val="00C2157F"/>
    <w:rsid w:val="00C341D3"/>
    <w:rsid w:val="00C47A4F"/>
    <w:rsid w:val="00C50DFF"/>
    <w:rsid w:val="00C511B3"/>
    <w:rsid w:val="00C5384A"/>
    <w:rsid w:val="00C6537E"/>
    <w:rsid w:val="00C65AEB"/>
    <w:rsid w:val="00C73B3A"/>
    <w:rsid w:val="00C86BE8"/>
    <w:rsid w:val="00CA36FE"/>
    <w:rsid w:val="00CA73B5"/>
    <w:rsid w:val="00CD6861"/>
    <w:rsid w:val="00CE2665"/>
    <w:rsid w:val="00CE2DFC"/>
    <w:rsid w:val="00CE651B"/>
    <w:rsid w:val="00D0256E"/>
    <w:rsid w:val="00D3090D"/>
    <w:rsid w:val="00D34144"/>
    <w:rsid w:val="00D3541F"/>
    <w:rsid w:val="00D42318"/>
    <w:rsid w:val="00D5446C"/>
    <w:rsid w:val="00D64414"/>
    <w:rsid w:val="00D738BB"/>
    <w:rsid w:val="00D91556"/>
    <w:rsid w:val="00DC2F26"/>
    <w:rsid w:val="00DE7EED"/>
    <w:rsid w:val="00DF359A"/>
    <w:rsid w:val="00E03A90"/>
    <w:rsid w:val="00E07721"/>
    <w:rsid w:val="00E1620A"/>
    <w:rsid w:val="00E17A6B"/>
    <w:rsid w:val="00E2636D"/>
    <w:rsid w:val="00E2783E"/>
    <w:rsid w:val="00E36891"/>
    <w:rsid w:val="00E36D61"/>
    <w:rsid w:val="00E46B6F"/>
    <w:rsid w:val="00E508CE"/>
    <w:rsid w:val="00E6630A"/>
    <w:rsid w:val="00EA62EB"/>
    <w:rsid w:val="00EC214A"/>
    <w:rsid w:val="00EE0697"/>
    <w:rsid w:val="00EE2BDD"/>
    <w:rsid w:val="00F248E1"/>
    <w:rsid w:val="00F26601"/>
    <w:rsid w:val="00F36782"/>
    <w:rsid w:val="00F4063F"/>
    <w:rsid w:val="00F415E2"/>
    <w:rsid w:val="00F61108"/>
    <w:rsid w:val="00F64DB7"/>
    <w:rsid w:val="00F65B68"/>
    <w:rsid w:val="00F73702"/>
    <w:rsid w:val="00F86ECC"/>
    <w:rsid w:val="00F97FE1"/>
    <w:rsid w:val="00FD5F63"/>
    <w:rsid w:val="00FE0E28"/>
    <w:rsid w:val="00FF5853"/>
    <w:rsid w:val="00FF7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F8AB0"/>
  <w15:docId w15:val="{DAD472FA-3BA1-4768-A641-24067EC46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C1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31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33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78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F78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4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41B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8806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511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B5A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5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1drv.ms/u/s!AhuAx03LAKWtnOM9O1wlXSAR84Z67g?e=lVmH5x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4340CFFCDDB44F9904404F1FA9688C" ma:contentTypeVersion="14" ma:contentTypeDescription="Create a new document." ma:contentTypeScope="" ma:versionID="47531b455f8a5c3089cdafc25b707a35">
  <xsd:schema xmlns:xsd="http://www.w3.org/2001/XMLSchema" xmlns:xs="http://www.w3.org/2001/XMLSchema" xmlns:p="http://schemas.microsoft.com/office/2006/metadata/properties" xmlns:ns2="9fdf624c-fedc-4f6c-b928-0c7bf4c9e100" xmlns:ns3="47793baa-3cbb-486e-a055-4d42ce3882d7" xmlns:ns4="http://schemas.microsoft.com/sharepoint/v3/fields" targetNamespace="http://schemas.microsoft.com/office/2006/metadata/properties" ma:root="true" ma:fieldsID="b285ecaeadae014dabdc5726e85e8254" ns2:_="" ns3:_="" ns4:_="">
    <xsd:import namespace="9fdf624c-fedc-4f6c-b928-0c7bf4c9e100"/>
    <xsd:import namespace="47793baa-3cbb-486e-a055-4d42ce3882d7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4: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624c-fedc-4f6c-b928-0c7bf4c9e10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93baa-3cbb-486e-a055-4d42ce388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4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fdf624c-fedc-4f6c-b928-0c7bf4c9e100">J56STF5CZXNR-2061195910-497707</_dlc_DocId>
    <_dlc_DocIdUrl xmlns="9fdf624c-fedc-4f6c-b928-0c7bf4c9e100">
      <Url>https://binusianorg.sharepoint.com/sites/arc/_layouts/15/DocIdRedir.aspx?ID=J56STF5CZXNR-2061195910-497707</Url>
      <Description>J56STF5CZXNR-2061195910-497707</Description>
    </_dlc_DocIdUrl>
    <_Version xmlns="http://schemas.microsoft.com/sharepoint/v3/fields" xsi:nil="true"/>
    <_Flow_SignoffStatus xmlns="47793baa-3cbb-486e-a055-4d42ce3882d7" xsi:nil="true"/>
  </documentManagement>
</p:properties>
</file>

<file path=customXml/itemProps1.xml><?xml version="1.0" encoding="utf-8"?>
<ds:datastoreItem xmlns:ds="http://schemas.openxmlformats.org/officeDocument/2006/customXml" ds:itemID="{259F1A46-53EC-3B4D-831C-062294E34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C6A73B-B23D-46A3-96DE-851A63273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624c-fedc-4f6c-b928-0c7bf4c9e100"/>
    <ds:schemaRef ds:uri="47793baa-3cbb-486e-a055-4d42ce3882d7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E78BAC-71A2-47B3-B394-4F4A4FE2476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69E2C9F-2B0D-456B-9BD7-0034EDD4A90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557822-700C-4945-9172-7942C44A189B}">
  <ds:schemaRefs>
    <ds:schemaRef ds:uri="http://schemas.microsoft.com/office/2006/metadata/properties"/>
    <ds:schemaRef ds:uri="http://schemas.microsoft.com/office/infopath/2007/PartnerControls"/>
    <ds:schemaRef ds:uri="9fdf624c-fedc-4f6c-b928-0c7bf4c9e100"/>
    <ds:schemaRef ds:uri="http://schemas.microsoft.com/sharepoint/v3/fields"/>
    <ds:schemaRef ds:uri="47793baa-3cbb-486e-a055-4d42ce3882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12</Pages>
  <Words>928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Form S1</vt:lpstr>
    </vt:vector>
  </TitlesOfParts>
  <Company>Hewlett-Packard Company</Company>
  <LinksUpToDate>false</LinksUpToDate>
  <CharactersWithSpaces>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Form S1</dc:title>
  <dc:creator>HAMSAL</dc:creator>
  <cp:lastModifiedBy>Jonathan Fernandi</cp:lastModifiedBy>
  <cp:revision>96</cp:revision>
  <dcterms:created xsi:type="dcterms:W3CDTF">2023-01-10T02:41:00Z</dcterms:created>
  <dcterms:modified xsi:type="dcterms:W3CDTF">2023-08-0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4340CFFCDDB44F9904404F1FA9688C</vt:lpwstr>
  </property>
  <property fmtid="{D5CDD505-2E9C-101B-9397-08002B2CF9AE}" pid="3" name="_dlc_DocIdItemGuid">
    <vt:lpwstr>52e3a5fb-7bbd-4654-9b46-7c335a2f8344</vt:lpwstr>
  </property>
</Properties>
</file>